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BB06B2" w14:textId="77777777" w:rsidR="00C75A1E" w:rsidRPr="00C75A1E" w:rsidRDefault="00C75A1E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</w:p>
    <w:p w14:paraId="3FFCB5A1" w14:textId="77777777" w:rsidR="00C75A1E" w:rsidRPr="00C75A1E" w:rsidRDefault="00C75A1E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</w:p>
    <w:p w14:paraId="5CD0A898" w14:textId="77777777" w:rsidR="00C75A1E" w:rsidRPr="00C75A1E" w:rsidRDefault="00C75A1E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</w:p>
    <w:p w14:paraId="4BE0B785" w14:textId="77777777" w:rsidR="00C75A1E" w:rsidRPr="00C75A1E" w:rsidRDefault="00C75A1E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</w:p>
    <w:p w14:paraId="06ED3D2A" w14:textId="5AC97ADF" w:rsidR="00C75A1E" w:rsidRPr="00C75A1E" w:rsidRDefault="008C46D0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  <w:bookmarkStart w:id="0" w:name="_Hlk182063641"/>
      <w:r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>5</w:t>
      </w:r>
      <w:r w:rsidR="00BE095E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>-</w:t>
      </w:r>
      <w:r w:rsidR="007E1509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>2</w:t>
      </w:r>
      <w:r w:rsidR="00BE095E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 xml:space="preserve"> </w:t>
      </w:r>
      <w:r w:rsidR="007E1509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>Milestone T</w:t>
      </w:r>
      <w:r w:rsidR="00DD2A11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>hree</w:t>
      </w:r>
      <w:r w:rsidR="00BE095E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 xml:space="preserve">: </w:t>
      </w:r>
      <w:r w:rsidR="00EB7104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 xml:space="preserve">Enhancement </w:t>
      </w:r>
      <w:r w:rsidR="00DD2A11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>T</w:t>
      </w:r>
      <w:r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>hree</w:t>
      </w:r>
      <w:r w:rsidR="00EB7104"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 xml:space="preserve">: </w:t>
      </w:r>
      <w:r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t>Databases</w:t>
      </w:r>
    </w:p>
    <w:bookmarkEnd w:id="0"/>
    <w:p w14:paraId="5650318C" w14:textId="77777777" w:rsidR="00C75A1E" w:rsidRPr="00C75A1E" w:rsidRDefault="00C75A1E" w:rsidP="00C75A1E">
      <w:pPr>
        <w:spacing w:before="240" w:after="0" w:line="480" w:lineRule="auto"/>
        <w:ind w:firstLine="720"/>
        <w:jc w:val="center"/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</w:p>
    <w:p w14:paraId="5D89B807" w14:textId="77777777" w:rsidR="00C75A1E" w:rsidRPr="00C75A1E" w:rsidRDefault="00C75A1E" w:rsidP="00C75A1E">
      <w:pPr>
        <w:spacing w:before="240" w:after="0" w:line="480" w:lineRule="auto"/>
        <w:ind w:firstLine="720"/>
        <w:jc w:val="center"/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</w:p>
    <w:p w14:paraId="0765BB2A" w14:textId="77777777" w:rsidR="00C75A1E" w:rsidRPr="00C75A1E" w:rsidRDefault="00C75A1E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  <w:r w:rsidRPr="00C75A1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Joshua Brown</w:t>
      </w:r>
    </w:p>
    <w:p w14:paraId="64C9ECD5" w14:textId="77777777" w:rsidR="00C75A1E" w:rsidRPr="00C75A1E" w:rsidRDefault="00C75A1E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  <w:r w:rsidRPr="00C75A1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Department of Computer Science, Southern New Hampshire University</w:t>
      </w:r>
    </w:p>
    <w:p w14:paraId="318F9886" w14:textId="130BBFB6" w:rsidR="00C75A1E" w:rsidRPr="00C75A1E" w:rsidRDefault="00C75A1E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  <w:r w:rsidRPr="00C75A1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CS – </w:t>
      </w:r>
      <w:r w:rsidR="000E44E3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499</w:t>
      </w:r>
      <w:r w:rsidRPr="00C75A1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: </w:t>
      </w:r>
      <w:r w:rsidR="000E44E3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Computer Science Capstone</w:t>
      </w:r>
    </w:p>
    <w:p w14:paraId="3AEB5D28" w14:textId="77777777" w:rsidR="0032225C" w:rsidRDefault="0032225C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  <w:r w:rsidRPr="0032225C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Mike Alesso, M.Sc.</w:t>
      </w:r>
    </w:p>
    <w:p w14:paraId="2A39FDD7" w14:textId="0C4F0622" w:rsidR="004502D9" w:rsidRDefault="008C46D0" w:rsidP="00C75A1E">
      <w:pPr>
        <w:spacing w:before="240" w:after="0" w:line="480" w:lineRule="auto"/>
        <w:jc w:val="center"/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December</w:t>
      </w:r>
      <w:r w:rsidR="00C75A1E" w:rsidRPr="00C75A1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 xml:space="preserve"> </w:t>
      </w:r>
      <w:r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7</w:t>
      </w:r>
      <w:r w:rsidR="00C75A1E" w:rsidRPr="00C75A1E"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t>, 2024</w:t>
      </w:r>
    </w:p>
    <w:p w14:paraId="3249E5D6" w14:textId="77777777" w:rsidR="004502D9" w:rsidRDefault="004502D9">
      <w:pPr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Calibri" w:hAnsi="Times New Roman" w:cs="Times New Roman"/>
          <w:color w:val="000000"/>
          <w:kern w:val="0"/>
          <w:sz w:val="24"/>
          <w:szCs w:val="24"/>
          <w14:ligatures w14:val="none"/>
        </w:rPr>
        <w:br w:type="page"/>
      </w:r>
    </w:p>
    <w:p w14:paraId="6A600788" w14:textId="58273598" w:rsidR="00833428" w:rsidRPr="00C75A1E" w:rsidRDefault="008C46D0" w:rsidP="008C46D0">
      <w:pPr>
        <w:spacing w:before="240" w:after="0" w:line="480" w:lineRule="auto"/>
        <w:jc w:val="center"/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Times New Roman" w:eastAsia="Calibri" w:hAnsi="Times New Roman" w:cs="Times New Roman"/>
          <w:b/>
          <w:bCs/>
          <w:color w:val="000000"/>
          <w:kern w:val="0"/>
          <w:sz w:val="24"/>
          <w:szCs w:val="24"/>
          <w14:ligatures w14:val="none"/>
        </w:rPr>
        <w:lastRenderedPageBreak/>
        <w:t>5-2 Milestone Three: Enhancement Three: Databases</w:t>
      </w:r>
    </w:p>
    <w:p w14:paraId="4F22D295" w14:textId="010DE006" w:rsidR="00C13941" w:rsidRPr="00833428" w:rsidRDefault="00C13941" w:rsidP="00833428">
      <w:pPr>
        <w:pStyle w:val="ListParagraph"/>
        <w:numPr>
          <w:ilvl w:val="0"/>
          <w:numId w:val="44"/>
        </w:numPr>
        <w:spacing w:before="240" w:after="0"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833428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riefly describe the artifact. What is it? When was it created?</w:t>
      </w:r>
    </w:p>
    <w:p w14:paraId="77180546" w14:textId="24F27A4F" w:rsidR="008F6675" w:rsidRPr="00C13941" w:rsidRDefault="003B11BD" w:rsidP="008F6675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 artifact for this milestone is from the final project of M</w:t>
      </w:r>
      <w:r w:rsidR="003A42B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obile Architecture &amp; Programming Class. In this project, I </w:t>
      </w:r>
      <w:r w:rsidR="0098752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hose</w:t>
      </w:r>
      <w:r w:rsidR="003A42B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o </w:t>
      </w:r>
      <w:r w:rsidR="00927D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create an inventory app that allowed </w:t>
      </w:r>
      <w:proofErr w:type="gramStart"/>
      <w:r w:rsidR="00927D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 user</w:t>
      </w:r>
      <w:proofErr w:type="gramEnd"/>
      <w:r w:rsidR="00927D5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o create and track </w:t>
      </w:r>
      <w:r w:rsidR="00422AC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ir inventory, as well as be notified when an item is out-of-stock. The original project was created on June 30, 2024.</w:t>
      </w:r>
      <w:r w:rsidR="003A42B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</w:p>
    <w:p w14:paraId="05F58276" w14:textId="77777777" w:rsidR="00C13941" w:rsidRDefault="00C13941" w:rsidP="00C13941">
      <w:pPr>
        <w:numPr>
          <w:ilvl w:val="0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C139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Justify the inclusion of the artifact in your </w:t>
      </w:r>
      <w:proofErr w:type="spellStart"/>
      <w:r w:rsidRPr="00C139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ePortfolio</w:t>
      </w:r>
      <w:proofErr w:type="spellEnd"/>
      <w:r w:rsidRPr="00C139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. Why did you select this item? What specific components of the artifact showcase your skills and abilities in software development? How </w:t>
      </w:r>
      <w:proofErr w:type="gramStart"/>
      <w:r w:rsidRPr="00C139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was</w:t>
      </w:r>
      <w:proofErr w:type="gramEnd"/>
      <w:r w:rsidRPr="00C139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the artifact improved?</w:t>
      </w:r>
    </w:p>
    <w:p w14:paraId="6417B437" w14:textId="526874D7" w:rsidR="00FE758F" w:rsidRPr="00C13941" w:rsidRDefault="00FE758F" w:rsidP="00B123A1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 chose to include this artifact, because </w:t>
      </w:r>
      <w:r w:rsidR="0079255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proper implementation of the flawed designs would </w:t>
      </w:r>
      <w:r w:rsidR="00602DE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ot only showcase my work as a developer, but al</w:t>
      </w:r>
      <w:r w:rsidR="00BB28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o </w:t>
      </w:r>
      <w:r w:rsidR="00A90F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how</w:t>
      </w:r>
      <w:r w:rsidR="00BB28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y dedication to a </w:t>
      </w:r>
      <w:r w:rsidR="00A90FC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ecure </w:t>
      </w:r>
      <w:r w:rsidR="004730F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and functional application. </w:t>
      </w:r>
      <w:r w:rsidR="003B6D7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For this </w:t>
      </w:r>
      <w:proofErr w:type="gramStart"/>
      <w:r w:rsidR="003B6D7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articular Milestone</w:t>
      </w:r>
      <w:proofErr w:type="gramEnd"/>
      <w:r w:rsidR="009F724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, I </w:t>
      </w:r>
      <w:r w:rsidR="0052396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d a user account</w:t>
      </w:r>
      <w:r w:rsidR="004D5D6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nterface</w:t>
      </w:r>
      <w:r w:rsidR="0052396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page that can be accessed from the menu on the Inventory screen. The user account </w:t>
      </w:r>
      <w:r w:rsidR="005735B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isplays the user’s name, email address</w:t>
      </w:r>
      <w:r w:rsidR="004D5D6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</w:t>
      </w:r>
      <w:r w:rsidR="005735B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phone number, along with the ability to edit and delete their account. </w:t>
      </w:r>
      <w:r w:rsidR="00EC5CC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f a user hits the edit account button, they </w:t>
      </w:r>
      <w:proofErr w:type="gramStart"/>
      <w:r w:rsidR="00EC5CC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re able to</w:t>
      </w:r>
      <w:proofErr w:type="gramEnd"/>
      <w:r w:rsidR="00EC5CC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change their name, email, phone, and password associated with the account. </w:t>
      </w:r>
      <w:r w:rsidR="003351D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 the user repository I create</w:t>
      </w:r>
      <w:r w:rsidR="00DB5EE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d several update functions to handle the different cases of updates that would be </w:t>
      </w:r>
      <w:r w:rsidR="00976A9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quired and</w:t>
      </w:r>
      <w:r w:rsidR="00DB5EE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ied those functions to the interface along with an update all </w:t>
      </w:r>
      <w:r w:rsidR="006A16C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tems</w:t>
      </w:r>
      <w:r w:rsidR="0029048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unction</w:t>
      </w:r>
      <w:r w:rsidR="006A16C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rom the inventory repository</w:t>
      </w:r>
      <w:r w:rsidR="00A075B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This allows</w:t>
      </w:r>
      <w:r w:rsidR="006A16C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842DB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both the user’s items</w:t>
      </w:r>
      <w:r w:rsidR="006A16C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 </w:t>
      </w:r>
      <w:r w:rsidR="00842DB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ir</w:t>
      </w:r>
      <w:r w:rsidR="006A16C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ccount </w:t>
      </w:r>
      <w:r w:rsidR="00842DB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o</w:t>
      </w:r>
      <w:r w:rsidR="006A16C1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e updated accordingly when changes are made to the account. I also </w:t>
      </w:r>
      <w:r w:rsidR="00E348A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ied the delete all items and </w:t>
      </w:r>
      <w:proofErr w:type="gramStart"/>
      <w:r w:rsidR="00E348A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lete</w:t>
      </w:r>
      <w:proofErr w:type="gramEnd"/>
      <w:r w:rsidR="00E348A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user account functions to the delete user button </w:t>
      </w:r>
      <w:r w:rsidR="00E348A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 xml:space="preserve">interface, so that all items would be </w:t>
      </w:r>
      <w:r w:rsidR="00976A9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operly deleted from the database along with the user</w:t>
      </w:r>
      <w:r w:rsidR="00235449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’s</w:t>
      </w:r>
      <w:r w:rsidR="00976A9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ccount upon deletion.</w:t>
      </w:r>
    </w:p>
    <w:p w14:paraId="369AA4A9" w14:textId="77777777" w:rsidR="00C13941" w:rsidRDefault="00C13941" w:rsidP="00C13941">
      <w:pPr>
        <w:numPr>
          <w:ilvl w:val="0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C139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id you meet the course outcomes you planned to meet with this enhancement in Module One? Do you have any updates to your outcome-coverage plans?</w:t>
      </w:r>
    </w:p>
    <w:p w14:paraId="16A7AF21" w14:textId="69D692DE" w:rsidR="00672D6B" w:rsidRPr="00672D6B" w:rsidRDefault="002866EE" w:rsidP="00FD551C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Everything went as planned for this </w:t>
      </w:r>
      <w:r w:rsidR="00232E8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enhancement. For the last Milestone, I </w:t>
      </w:r>
      <w:r w:rsidR="00B7252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started working on some of the user repository functions </w:t>
      </w:r>
      <w:r w:rsidR="00F80BD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head of time</w:t>
      </w:r>
      <w:r w:rsidR="006E605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at I thought I might need for this week</w:t>
      </w:r>
      <w:r w:rsidR="00FF00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 T</w:t>
      </w:r>
      <w:r w:rsidR="00F80BD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hese functions </w:t>
      </w:r>
      <w:r w:rsidR="00B7252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would</w:t>
      </w:r>
      <w:r w:rsidR="00EE28B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e</w:t>
      </w:r>
      <w:r w:rsidR="00B7252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need</w:t>
      </w:r>
      <w:r w:rsidR="00EE28B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d</w:t>
      </w:r>
      <w:r w:rsidR="00B7252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o update and </w:t>
      </w:r>
      <w:r w:rsidR="0029048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lete</w:t>
      </w:r>
      <w:r w:rsidR="00B7252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 user accoun</w:t>
      </w:r>
      <w:r w:rsidR="00F80BD4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 a</w:t>
      </w:r>
      <w:r w:rsidR="00EE28B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nd update the items; however, </w:t>
      </w:r>
      <w:r w:rsidR="00FF00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 ended up having to change quite a few of the functions along with </w:t>
      </w:r>
      <w:r w:rsidR="0029048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dding</w:t>
      </w:r>
      <w:r w:rsidR="00FF00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some </w:t>
      </w:r>
      <w:r w:rsidR="009B703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new functions</w:t>
      </w:r>
      <w:r w:rsidR="00FF00FF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proofErr w:type="gramStart"/>
      <w:r w:rsidR="00474F8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n order to</w:t>
      </w:r>
      <w:proofErr w:type="gramEnd"/>
      <w:r w:rsidR="00474F8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ncorporate all of the different cases a user would need to update their account.</w:t>
      </w:r>
      <w:r w:rsidR="007B25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7B251C" w:rsidRPr="00FD55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I anticipated having a hard time </w:t>
      </w:r>
      <w:r w:rsidR="00D67899" w:rsidRPr="00FD55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with changing the user’s email and </w:t>
      </w:r>
      <w:proofErr w:type="gramStart"/>
      <w:r w:rsidR="00D67899" w:rsidRPr="00FD55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assword in particular, but</w:t>
      </w:r>
      <w:proofErr w:type="gramEnd"/>
      <w:r w:rsidR="00D67899" w:rsidRPr="00FD55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n all actuality</w:t>
      </w:r>
      <w:r w:rsidR="00AF341F" w:rsidRPr="00FD55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,</w:t>
      </w:r>
      <w:r w:rsidR="00D67899" w:rsidRPr="00FD55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 </w:t>
      </w:r>
      <w:r w:rsidR="00AF341F" w:rsidRPr="00FD55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only really had issues with changing the user’s password. When a user changes their password, I </w:t>
      </w:r>
      <w:proofErr w:type="gramStart"/>
      <w:r w:rsidR="00AF341F" w:rsidRPr="00FD55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a</w:t>
      </w:r>
      <w:r w:rsidR="0029048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</w:t>
      </w:r>
      <w:r w:rsidR="00AF341F" w:rsidRPr="00FD55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B65E6A" w:rsidRPr="00FD55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t</w:t>
      </w:r>
      <w:proofErr w:type="gramEnd"/>
      <w:r w:rsidR="00B65E6A" w:rsidRPr="00FD55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where the user’s items are </w:t>
      </w:r>
      <w:r w:rsidR="00E44933" w:rsidRPr="00FD55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crypted from the database using the old password and then re-encrypted using the new</w:t>
      </w:r>
      <w:r w:rsidR="005C5F4D" w:rsidRPr="00FD55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ly generated password and salt combination</w:t>
      </w:r>
      <w:r w:rsidR="0055089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and</w:t>
      </w:r>
      <w:r w:rsidR="0029048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had it</w:t>
      </w:r>
      <w:r w:rsidR="00550893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updated in the database all in one</w:t>
      </w:r>
      <w:r w:rsidR="00C065F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integrated step</w:t>
      </w:r>
      <w:r w:rsidR="00F00F9D" w:rsidRPr="00FD55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. Afterwards the user’s password is then updated, having the user sign back in again; </w:t>
      </w:r>
      <w:r w:rsidR="0012013F" w:rsidRPr="00FD55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owever, I</w:t>
      </w:r>
      <w:r w:rsidR="00F00F9D" w:rsidRPr="00FD55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kept having an issue where </w:t>
      </w:r>
      <w:r w:rsidR="00B1113B" w:rsidRPr="00FD55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the encryption got mixed up, and </w:t>
      </w:r>
      <w:r w:rsidR="005B28DA" w:rsidRPr="00FD55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old encryption remained along with the new one, making the text impossible to </w:t>
      </w:r>
      <w:r w:rsidR="00DE7D28" w:rsidRPr="00FD55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ecrypt. I eventually fixed this issue</w:t>
      </w:r>
      <w:r w:rsidR="00F21B32" w:rsidRPr="00FD55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by making the function decrypt </w:t>
      </w:r>
      <w:proofErr w:type="gramStart"/>
      <w:r w:rsidR="00F21B32" w:rsidRPr="00FD55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ll of</w:t>
      </w:r>
      <w:proofErr w:type="gramEnd"/>
      <w:r w:rsidR="00F21B32" w:rsidRPr="00FD55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e user’s items and put them in a list, and from there</w:t>
      </w:r>
      <w:r w:rsidR="0012013F" w:rsidRPr="00FD551C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encrypting the items with the new password as they were updated in the database</w:t>
      </w:r>
      <w:r w:rsidR="00C065F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once again</w:t>
      </w:r>
    </w:p>
    <w:p w14:paraId="616E967D" w14:textId="05E2B52A" w:rsidR="00B123A1" w:rsidRPr="00FD551C" w:rsidRDefault="00672D6B" w:rsidP="00FD551C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 also added some</w:t>
      </w:r>
      <w:r w:rsidR="00D9637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cosmetic</w:t>
      </w: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fixes to the inventory activity screen where it </w:t>
      </w:r>
      <w:r w:rsidR="00D14BD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ompts the users to add an item if the list is empty</w:t>
      </w:r>
      <w:r w:rsidR="00D96378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.</w:t>
      </w:r>
      <w:r w:rsidR="00E11D2E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</w:t>
      </w:r>
      <w:r w:rsidR="0029048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inally, I</w:t>
      </w:r>
      <w:r w:rsidR="00F6010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made the SMS feature </w:t>
      </w:r>
      <w:r w:rsidR="00F6010A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 xml:space="preserve">optional depending on whether a user has a phone number saved on file or not, to prevent the system from crashing from trying to send a </w:t>
      </w:r>
      <w:r w:rsidR="000C4BE5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ext to a phone number that didn’t exist.</w:t>
      </w:r>
    </w:p>
    <w:p w14:paraId="394F99DE" w14:textId="375F25B1" w:rsidR="002A54F8" w:rsidRPr="000C1AEA" w:rsidRDefault="00F94B4B" w:rsidP="00B123A1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creenshot prompting user to add an item</w:t>
      </w:r>
      <w:r w:rsidR="009C32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</w:t>
      </w:r>
    </w:p>
    <w:p w14:paraId="6540731C" w14:textId="2515F88B" w:rsidR="00A20953" w:rsidRPr="00BE3A7E" w:rsidRDefault="000D1D1B" w:rsidP="00BE3A7E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noProof/>
          <w:kern w:val="0"/>
          <w:sz w:val="24"/>
          <w:szCs w:val="24"/>
          <w14:ligatures w14:val="none"/>
        </w:rPr>
        <w:drawing>
          <wp:inline distT="0" distB="0" distL="0" distR="0" wp14:anchorId="570A85EA" wp14:editId="2E0456C4">
            <wp:extent cx="2233521" cy="4038600"/>
            <wp:effectExtent l="0" t="0" r="0" b="0"/>
            <wp:docPr id="4239450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9037" cy="4048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9B88C6" w14:textId="77777777" w:rsidR="000B6783" w:rsidRDefault="000B6783">
      <w:p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br w:type="page"/>
      </w:r>
    </w:p>
    <w:p w14:paraId="553277EE" w14:textId="21EA5F85" w:rsidR="00547377" w:rsidRPr="000C1AEA" w:rsidRDefault="00547377" w:rsidP="00547377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0C1AE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Screenshot</w:t>
      </w:r>
      <w:r w:rsidR="000D1D1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showing a</w:t>
      </w:r>
      <w:r w:rsidR="00AE22A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ccess to user account from </w:t>
      </w:r>
      <w:proofErr w:type="gramStart"/>
      <w:r w:rsidR="00AE22A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ain</w:t>
      </w:r>
      <w:proofErr w:type="gramEnd"/>
      <w:r w:rsidR="00AE22A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menu</w:t>
      </w:r>
      <w:r w:rsidR="009C32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</w:t>
      </w:r>
    </w:p>
    <w:p w14:paraId="5300DF66" w14:textId="52B71B58" w:rsidR="00547377" w:rsidRDefault="00AE22A7" w:rsidP="000B6783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noProof/>
          <w:kern w:val="0"/>
          <w:sz w:val="24"/>
          <w:szCs w:val="24"/>
          <w14:ligatures w14:val="none"/>
        </w:rPr>
        <w:drawing>
          <wp:inline distT="0" distB="0" distL="0" distR="0" wp14:anchorId="2B11BB8C" wp14:editId="1CDD30A0">
            <wp:extent cx="2440108" cy="2343150"/>
            <wp:effectExtent l="0" t="0" r="0" b="0"/>
            <wp:docPr id="22737680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3653" cy="2346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85C46" w14:textId="01472886" w:rsidR="00686903" w:rsidRDefault="00EF1443" w:rsidP="000B6783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creenshot</w:t>
      </w:r>
      <w:r w:rsidR="00686903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sh</w:t>
      </w:r>
      <w:r w:rsidR="00AE22A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wing user account screen</w:t>
      </w:r>
      <w:r w:rsidR="009C32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</w:t>
      </w:r>
    </w:p>
    <w:p w14:paraId="10B6C36A" w14:textId="232144BD" w:rsidR="00686903" w:rsidRDefault="00AE22A7" w:rsidP="00686903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noProof/>
          <w:kern w:val="0"/>
          <w:sz w:val="24"/>
          <w:szCs w:val="24"/>
          <w14:ligatures w14:val="none"/>
        </w:rPr>
        <w:drawing>
          <wp:inline distT="0" distB="0" distL="0" distR="0" wp14:anchorId="703238C5" wp14:editId="76B98EE5">
            <wp:extent cx="1884376" cy="3456728"/>
            <wp:effectExtent l="0" t="0" r="1905" b="0"/>
            <wp:docPr id="131609840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1500" cy="34697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44D75" w14:textId="77777777" w:rsidR="00573977" w:rsidRDefault="00573977">
      <w:pP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br w:type="page"/>
      </w:r>
    </w:p>
    <w:p w14:paraId="191A1F87" w14:textId="5E1907A5" w:rsidR="00F20BD6" w:rsidRDefault="00F20BD6" w:rsidP="00686903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Screenshot showing</w:t>
      </w:r>
      <w:r w:rsidR="001D172E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</w:t>
      </w:r>
      <w:r w:rsidR="00AE22A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elet</w:t>
      </w:r>
      <w:r w:rsidR="009C32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ng a user account:</w:t>
      </w:r>
    </w:p>
    <w:p w14:paraId="785DECA0" w14:textId="328783AD" w:rsidR="00573977" w:rsidRDefault="00A95AE9" w:rsidP="00686903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noProof/>
          <w:kern w:val="0"/>
          <w:sz w:val="24"/>
          <w:szCs w:val="24"/>
          <w14:ligatures w14:val="none"/>
        </w:rPr>
        <w:drawing>
          <wp:inline distT="0" distB="0" distL="0" distR="0" wp14:anchorId="0D18D92F" wp14:editId="669C83F1">
            <wp:extent cx="1839423" cy="3562350"/>
            <wp:effectExtent l="0" t="0" r="8890" b="0"/>
            <wp:docPr id="89667876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376" cy="35777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bCs/>
          <w:noProof/>
          <w:kern w:val="0"/>
          <w:sz w:val="24"/>
          <w:szCs w:val="24"/>
          <w14:ligatures w14:val="none"/>
        </w:rPr>
        <w:drawing>
          <wp:inline distT="0" distB="0" distL="0" distR="0" wp14:anchorId="5391420B" wp14:editId="598939A8">
            <wp:extent cx="1868933" cy="3571875"/>
            <wp:effectExtent l="0" t="0" r="0" b="0"/>
            <wp:docPr id="114673280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64" cy="3592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6A6FF" w14:textId="5835DB5E" w:rsidR="00573977" w:rsidRDefault="00F313DB" w:rsidP="00686903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Screenshots </w:t>
      </w:r>
      <w:r w:rsidR="008B350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howing trying to access an account after deletion</w:t>
      </w:r>
      <w:r w:rsidR="009C323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</w:t>
      </w:r>
    </w:p>
    <w:p w14:paraId="7FD77A3A" w14:textId="18002375" w:rsidR="00D629BF" w:rsidRPr="009C3231" w:rsidRDefault="008B350A" w:rsidP="009C3231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noProof/>
          <w:kern w:val="0"/>
          <w:sz w:val="24"/>
          <w:szCs w:val="24"/>
          <w14:ligatures w14:val="none"/>
        </w:rPr>
        <w:drawing>
          <wp:inline distT="0" distB="0" distL="0" distR="0" wp14:anchorId="24FE4A86" wp14:editId="73065EF4">
            <wp:extent cx="1648708" cy="3218638"/>
            <wp:effectExtent l="0" t="0" r="8890" b="1270"/>
            <wp:docPr id="80830985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6125" cy="3233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ABBF49" w14:textId="77777777" w:rsidR="00C13941" w:rsidRDefault="00C13941" w:rsidP="00C13941">
      <w:pPr>
        <w:numPr>
          <w:ilvl w:val="0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C13941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Reflect on the process of enhancing and modifying the artifact. What did you learn as you were creating it and improving it? What challenges did you face?</w:t>
      </w:r>
    </w:p>
    <w:p w14:paraId="49B7300B" w14:textId="42E232DF" w:rsidR="00155B66" w:rsidRDefault="00155B66" w:rsidP="00CE298D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tem Class</w:t>
      </w:r>
      <w:r w:rsidR="00324A4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 &amp; Table</w:t>
      </w:r>
    </w:p>
    <w:p w14:paraId="51898775" w14:textId="7AE64400" w:rsidR="00155B66" w:rsidRPr="00FE4972" w:rsidRDefault="00155B66" w:rsidP="00155B66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Done in previous milestone: update </w:t>
      </w:r>
      <w:r w:rsidR="00324A46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tem’s class and table to includ</w:t>
      </w:r>
      <w:r w:rsidR="00FE497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e creator and item ID. </w:t>
      </w:r>
      <w:r w:rsidR="006F75F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These changes make the changes in the software and algorithms milestones possible.</w:t>
      </w:r>
    </w:p>
    <w:p w14:paraId="2B4CAF6A" w14:textId="0E3B87F9" w:rsidR="00FE4972" w:rsidRDefault="00FE4972" w:rsidP="00FE4972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User Class &amp; Table</w:t>
      </w:r>
    </w:p>
    <w:p w14:paraId="43B0FBEA" w14:textId="11B35743" w:rsidR="00FE4972" w:rsidRDefault="00DE3B90" w:rsidP="00FE4972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Done in previous milestone: updated user class and table to include phone number and salt.</w:t>
      </w:r>
      <w:r w:rsidR="006F75F0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 xml:space="preserve"> These changes make the changes in the software and algorithms milestone possible.</w:t>
      </w:r>
    </w:p>
    <w:p w14:paraId="78590CD9" w14:textId="330E614A" w:rsidR="0076632F" w:rsidRDefault="000A7113" w:rsidP="00CE298D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User Repository Update</w:t>
      </w:r>
    </w:p>
    <w:p w14:paraId="22C57E11" w14:textId="28224098" w:rsidR="05EE69E7" w:rsidRDefault="05EE69E7" w:rsidP="3B456DF0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3B456DF0">
        <w:rPr>
          <w:rFonts w:ascii="Times New Roman" w:eastAsia="Times New Roman" w:hAnsi="Times New Roman" w:cs="Times New Roman"/>
          <w:sz w:val="24"/>
          <w:szCs w:val="24"/>
        </w:rPr>
        <w:t xml:space="preserve">Created 3 new different update </w:t>
      </w:r>
      <w:r w:rsidR="006B1B62" w:rsidRPr="3B456DF0">
        <w:rPr>
          <w:rFonts w:ascii="Times New Roman" w:eastAsia="Times New Roman" w:hAnsi="Times New Roman" w:cs="Times New Roman"/>
          <w:sz w:val="24"/>
          <w:szCs w:val="24"/>
        </w:rPr>
        <w:t>methods</w:t>
      </w:r>
      <w:r w:rsidRPr="3B456DF0">
        <w:rPr>
          <w:rFonts w:ascii="Times New Roman" w:eastAsia="Times New Roman" w:hAnsi="Times New Roman" w:cs="Times New Roman"/>
          <w:sz w:val="24"/>
          <w:szCs w:val="24"/>
        </w:rPr>
        <w:t xml:space="preserve"> for User accounts:</w:t>
      </w:r>
    </w:p>
    <w:p w14:paraId="029DD107" w14:textId="60B4B4E5" w:rsidR="05EE69E7" w:rsidRDefault="05EE69E7" w:rsidP="3B456DF0">
      <w:pPr>
        <w:numPr>
          <w:ilvl w:val="3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3B456DF0">
        <w:rPr>
          <w:rFonts w:ascii="Times New Roman" w:eastAsia="Times New Roman" w:hAnsi="Times New Roman" w:cs="Times New Roman"/>
          <w:sz w:val="24"/>
          <w:szCs w:val="24"/>
        </w:rPr>
        <w:t xml:space="preserve">Update Correction Email: to update a user’s email account (along with name and phone number), but password and salt </w:t>
      </w:r>
      <w:proofErr w:type="gramStart"/>
      <w:r w:rsidRPr="3B456DF0">
        <w:rPr>
          <w:rFonts w:ascii="Times New Roman" w:eastAsia="Times New Roman" w:hAnsi="Times New Roman" w:cs="Times New Roman"/>
          <w:sz w:val="24"/>
          <w:szCs w:val="24"/>
        </w:rPr>
        <w:t>remains</w:t>
      </w:r>
      <w:proofErr w:type="gramEnd"/>
      <w:r w:rsidRPr="3B456DF0">
        <w:rPr>
          <w:rFonts w:ascii="Times New Roman" w:eastAsia="Times New Roman" w:hAnsi="Times New Roman" w:cs="Times New Roman"/>
          <w:sz w:val="24"/>
          <w:szCs w:val="24"/>
        </w:rPr>
        <w:t xml:space="preserve"> the same.</w:t>
      </w:r>
    </w:p>
    <w:p w14:paraId="7D675A1E" w14:textId="16D91457" w:rsidR="05EE69E7" w:rsidRDefault="0BA5FA01" w:rsidP="3B456DF0">
      <w:pPr>
        <w:numPr>
          <w:ilvl w:val="3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C520DBB">
        <w:rPr>
          <w:rFonts w:ascii="Times New Roman" w:eastAsia="Times New Roman" w:hAnsi="Times New Roman" w:cs="Times New Roman"/>
          <w:sz w:val="24"/>
          <w:szCs w:val="24"/>
        </w:rPr>
        <w:t>Update Correction Password: to update a user’s password (along with name and phone number), but email remains the same</w:t>
      </w:r>
      <w:r w:rsidR="3F38CB6F" w:rsidRPr="4C520DB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1CA64FC" w14:textId="6D79F133" w:rsidR="3F38CB6F" w:rsidRDefault="3F38CB6F" w:rsidP="4C520DBB">
      <w:pPr>
        <w:numPr>
          <w:ilvl w:val="3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C520DBB">
        <w:rPr>
          <w:rFonts w:ascii="Times New Roman" w:eastAsia="Times New Roman" w:hAnsi="Times New Roman" w:cs="Times New Roman"/>
          <w:sz w:val="24"/>
          <w:szCs w:val="24"/>
        </w:rPr>
        <w:t xml:space="preserve">Update Correction All: to update </w:t>
      </w:r>
      <w:proofErr w:type="gramStart"/>
      <w:r w:rsidRPr="4C520DBB">
        <w:rPr>
          <w:rFonts w:ascii="Times New Roman" w:eastAsia="Times New Roman" w:hAnsi="Times New Roman" w:cs="Times New Roman"/>
          <w:sz w:val="24"/>
          <w:szCs w:val="24"/>
        </w:rPr>
        <w:t>all of</w:t>
      </w:r>
      <w:proofErr w:type="gramEnd"/>
      <w:r w:rsidRPr="4C520DBB">
        <w:rPr>
          <w:rFonts w:ascii="Times New Roman" w:eastAsia="Times New Roman" w:hAnsi="Times New Roman" w:cs="Times New Roman"/>
          <w:sz w:val="24"/>
          <w:szCs w:val="24"/>
        </w:rPr>
        <w:t xml:space="preserve"> a user’s information (email, password, and salt).</w:t>
      </w:r>
    </w:p>
    <w:p w14:paraId="5219CC81" w14:textId="6DE13740" w:rsidR="4374BE11" w:rsidRDefault="4374BE11" w:rsidP="4D6DE348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D6DE348">
        <w:rPr>
          <w:rFonts w:ascii="Times New Roman" w:eastAsia="Times New Roman" w:hAnsi="Times New Roman" w:cs="Times New Roman"/>
          <w:sz w:val="24"/>
          <w:szCs w:val="24"/>
        </w:rPr>
        <w:t>Thoroughly commented code</w:t>
      </w:r>
    </w:p>
    <w:p w14:paraId="57A428AC" w14:textId="327EA08C" w:rsidR="005E01BA" w:rsidRDefault="005E01BA" w:rsidP="00CE298D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I</w:t>
      </w:r>
      <w:r w:rsidR="67511A4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nventory 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epository Update</w:t>
      </w:r>
    </w:p>
    <w:p w14:paraId="149BC8CA" w14:textId="4585D802" w:rsidR="3D1892B0" w:rsidRDefault="3D1892B0" w:rsidP="4C520DBB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C520DBB">
        <w:rPr>
          <w:rFonts w:ascii="Times New Roman" w:eastAsia="Times New Roman" w:hAnsi="Times New Roman" w:cs="Times New Roman"/>
          <w:sz w:val="24"/>
          <w:szCs w:val="24"/>
        </w:rPr>
        <w:t xml:space="preserve">Refactored </w:t>
      </w:r>
      <w:r w:rsidR="31821E7B" w:rsidRPr="4C520DBB">
        <w:rPr>
          <w:rFonts w:ascii="Times New Roman" w:eastAsia="Times New Roman" w:hAnsi="Times New Roman" w:cs="Times New Roman"/>
          <w:sz w:val="24"/>
          <w:szCs w:val="24"/>
        </w:rPr>
        <w:t xml:space="preserve">Update Correction Password, </w:t>
      </w:r>
      <w:r w:rsidR="32F5EE1E" w:rsidRPr="4C520DBB">
        <w:rPr>
          <w:rFonts w:ascii="Times New Roman" w:eastAsia="Times New Roman" w:hAnsi="Times New Roman" w:cs="Times New Roman"/>
          <w:sz w:val="24"/>
          <w:szCs w:val="24"/>
        </w:rPr>
        <w:t>to take a list as an argument due to issues I was having with encryption when using a new password to encrypt an item with update all.</w:t>
      </w:r>
    </w:p>
    <w:p w14:paraId="0A6A694C" w14:textId="6978507C" w:rsidR="2A367AC4" w:rsidRDefault="2A367AC4" w:rsidP="4C520DBB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C520DBB">
        <w:rPr>
          <w:rFonts w:ascii="Times New Roman" w:eastAsia="Times New Roman" w:hAnsi="Times New Roman" w:cs="Times New Roman"/>
          <w:sz w:val="24"/>
          <w:szCs w:val="24"/>
        </w:rPr>
        <w:t xml:space="preserve">In the previous milestone, I </w:t>
      </w:r>
      <w:r w:rsidR="123465F5" w:rsidRPr="4C520DBB">
        <w:rPr>
          <w:rFonts w:ascii="Times New Roman" w:eastAsia="Times New Roman" w:hAnsi="Times New Roman" w:cs="Times New Roman"/>
          <w:sz w:val="24"/>
          <w:szCs w:val="24"/>
        </w:rPr>
        <w:t>developed the other update functions that I would need for this milestone.</w:t>
      </w:r>
      <w:r w:rsidRPr="4C520DB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A91E1AB" w14:textId="129BAD08" w:rsidR="711DE9C2" w:rsidRDefault="711DE9C2" w:rsidP="4D6DE348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D6DE348">
        <w:rPr>
          <w:rFonts w:ascii="Times New Roman" w:eastAsia="Times New Roman" w:hAnsi="Times New Roman" w:cs="Times New Roman"/>
          <w:sz w:val="24"/>
          <w:szCs w:val="24"/>
        </w:rPr>
        <w:t>Commented code thoroughly.</w:t>
      </w:r>
    </w:p>
    <w:p w14:paraId="3A700BB2" w14:textId="14A8F6D9" w:rsidR="005E01BA" w:rsidRDefault="00A60CCA" w:rsidP="00CE298D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Inventory </w:t>
      </w:r>
      <w:r w:rsidR="5D2AC9C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Activity 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Update</w:t>
      </w:r>
    </w:p>
    <w:p w14:paraId="03CD0398" w14:textId="02325F44" w:rsidR="5099D798" w:rsidRDefault="5099D798" w:rsidP="4C520DBB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C520DBB">
        <w:rPr>
          <w:rFonts w:ascii="Times New Roman" w:eastAsia="Times New Roman" w:hAnsi="Times New Roman" w:cs="Times New Roman"/>
          <w:sz w:val="24"/>
          <w:szCs w:val="24"/>
        </w:rPr>
        <w:t xml:space="preserve">Included a text view that would prompt a user to click the plus button to add an item, if there are no </w:t>
      </w:r>
      <w:r w:rsidR="00B55157" w:rsidRPr="4C520DBB">
        <w:rPr>
          <w:rFonts w:ascii="Times New Roman" w:eastAsia="Times New Roman" w:hAnsi="Times New Roman" w:cs="Times New Roman"/>
          <w:sz w:val="24"/>
          <w:szCs w:val="24"/>
        </w:rPr>
        <w:t>items</w:t>
      </w:r>
      <w:r w:rsidRPr="4C520DBB">
        <w:rPr>
          <w:rFonts w:ascii="Times New Roman" w:eastAsia="Times New Roman" w:hAnsi="Times New Roman" w:cs="Times New Roman"/>
          <w:sz w:val="24"/>
          <w:szCs w:val="24"/>
        </w:rPr>
        <w:t xml:space="preserve"> in the user’s list</w:t>
      </w:r>
    </w:p>
    <w:p w14:paraId="4674587C" w14:textId="582E8EAB" w:rsidR="37481565" w:rsidRDefault="37481565" w:rsidP="4C520DBB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4C520DBB">
        <w:rPr>
          <w:rFonts w:ascii="Times New Roman" w:eastAsia="Times New Roman" w:hAnsi="Times New Roman" w:cs="Times New Roman"/>
          <w:sz w:val="24"/>
          <w:szCs w:val="24"/>
        </w:rPr>
        <w:t>Removed hardcoded phone number from SMS</w:t>
      </w:r>
      <w:r w:rsidR="00B5515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4C520DBB">
        <w:rPr>
          <w:rFonts w:ascii="Times New Roman" w:eastAsia="Times New Roman" w:hAnsi="Times New Roman" w:cs="Times New Roman"/>
          <w:sz w:val="24"/>
          <w:szCs w:val="24"/>
        </w:rPr>
        <w:t>feature and had it use the current logged-in user. If the user’s phone number field is empty, then it will forgo utilizing the SMS feature, until the user updates their phone number field on the user account screen.</w:t>
      </w:r>
    </w:p>
    <w:p w14:paraId="76C8E9B9" w14:textId="57741C12" w:rsidR="4C34E71E" w:rsidRDefault="4C34E71E" w:rsidP="6C43549A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C43549A">
        <w:rPr>
          <w:rFonts w:ascii="Times New Roman" w:eastAsia="Times New Roman" w:hAnsi="Times New Roman" w:cs="Times New Roman"/>
          <w:sz w:val="24"/>
          <w:szCs w:val="24"/>
        </w:rPr>
        <w:t>Add</w:t>
      </w:r>
      <w:r w:rsidR="3F1F8D40" w:rsidRPr="6C43549A">
        <w:rPr>
          <w:rFonts w:ascii="Times New Roman" w:eastAsia="Times New Roman" w:hAnsi="Times New Roman" w:cs="Times New Roman"/>
          <w:sz w:val="24"/>
          <w:szCs w:val="24"/>
        </w:rPr>
        <w:t>ed</w:t>
      </w:r>
      <w:r w:rsidRPr="6C43549A">
        <w:rPr>
          <w:rFonts w:ascii="Times New Roman" w:eastAsia="Times New Roman" w:hAnsi="Times New Roman" w:cs="Times New Roman"/>
          <w:sz w:val="24"/>
          <w:szCs w:val="24"/>
        </w:rPr>
        <w:t xml:space="preserve"> a taskbar on the layout screen, that included a main menu option to take the user to their account.</w:t>
      </w:r>
    </w:p>
    <w:p w14:paraId="3D6DD6BD" w14:textId="3818A979" w:rsidR="00A60CCA" w:rsidRPr="00C13941" w:rsidRDefault="00526EF8" w:rsidP="00CE298D">
      <w:pPr>
        <w:numPr>
          <w:ilvl w:val="1"/>
          <w:numId w:val="43"/>
        </w:numPr>
        <w:spacing w:line="48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User Account Activity Creation</w:t>
      </w:r>
    </w:p>
    <w:p w14:paraId="4318C6FB" w14:textId="0496CEDB" w:rsidR="5D2321A6" w:rsidRDefault="5D2321A6" w:rsidP="6C43549A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C43549A">
        <w:rPr>
          <w:rFonts w:ascii="Times New Roman" w:eastAsia="Times New Roman" w:hAnsi="Times New Roman" w:cs="Times New Roman"/>
          <w:sz w:val="24"/>
          <w:szCs w:val="24"/>
        </w:rPr>
        <w:t xml:space="preserve">Created the visual interface for a user account, that </w:t>
      </w:r>
      <w:r w:rsidR="00B55157" w:rsidRPr="6C43549A">
        <w:rPr>
          <w:rFonts w:ascii="Times New Roman" w:eastAsia="Times New Roman" w:hAnsi="Times New Roman" w:cs="Times New Roman"/>
          <w:sz w:val="24"/>
          <w:szCs w:val="24"/>
        </w:rPr>
        <w:t>includes</w:t>
      </w:r>
      <w:r w:rsidRPr="6C43549A">
        <w:rPr>
          <w:rFonts w:ascii="Times New Roman" w:eastAsia="Times New Roman" w:hAnsi="Times New Roman" w:cs="Times New Roman"/>
          <w:sz w:val="24"/>
          <w:szCs w:val="24"/>
        </w:rPr>
        <w:t xml:space="preserve"> the user’s name, email address, and phone number</w:t>
      </w:r>
      <w:r w:rsidR="0BB1375C" w:rsidRPr="6C43549A">
        <w:rPr>
          <w:rFonts w:ascii="Times New Roman" w:eastAsia="Times New Roman" w:hAnsi="Times New Roman" w:cs="Times New Roman"/>
          <w:sz w:val="24"/>
          <w:szCs w:val="24"/>
        </w:rPr>
        <w:t xml:space="preserve">; along with an edit button to edit the user’s account and a </w:t>
      </w:r>
      <w:proofErr w:type="gramStart"/>
      <w:r w:rsidR="0BB1375C" w:rsidRPr="6C43549A">
        <w:rPr>
          <w:rFonts w:ascii="Times New Roman" w:eastAsia="Times New Roman" w:hAnsi="Times New Roman" w:cs="Times New Roman"/>
          <w:sz w:val="24"/>
          <w:szCs w:val="24"/>
        </w:rPr>
        <w:t>delete</w:t>
      </w:r>
      <w:proofErr w:type="gramEnd"/>
      <w:r w:rsidR="0BB1375C" w:rsidRPr="6C43549A">
        <w:rPr>
          <w:rFonts w:ascii="Times New Roman" w:eastAsia="Times New Roman" w:hAnsi="Times New Roman" w:cs="Times New Roman"/>
          <w:sz w:val="24"/>
          <w:szCs w:val="24"/>
        </w:rPr>
        <w:t xml:space="preserve"> button to delete the user’s account.</w:t>
      </w:r>
    </w:p>
    <w:p w14:paraId="014A7FBC" w14:textId="1777666C" w:rsidR="0BB1375C" w:rsidRDefault="0BB1375C" w:rsidP="6C43549A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C43549A">
        <w:rPr>
          <w:rFonts w:ascii="Times New Roman" w:eastAsia="Times New Roman" w:hAnsi="Times New Roman" w:cs="Times New Roman"/>
          <w:sz w:val="24"/>
          <w:szCs w:val="24"/>
        </w:rPr>
        <w:lastRenderedPageBreak/>
        <w:t>Created a user dialog fragment to handle user input and output the necessary strings to change a user’s account.</w:t>
      </w:r>
    </w:p>
    <w:p w14:paraId="236122AE" w14:textId="2C9CC392" w:rsidR="0BB1375C" w:rsidRDefault="0BB1375C" w:rsidP="6C43549A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C43549A">
        <w:rPr>
          <w:rFonts w:ascii="Times New Roman" w:eastAsia="Times New Roman" w:hAnsi="Times New Roman" w:cs="Times New Roman"/>
          <w:sz w:val="24"/>
          <w:szCs w:val="24"/>
        </w:rPr>
        <w:t>Tied user and item repository functions to update changes in the user and item database based on what fields the user updated in t</w:t>
      </w:r>
      <w:r w:rsidR="1AC67201" w:rsidRPr="6C43549A">
        <w:rPr>
          <w:rFonts w:ascii="Times New Roman" w:eastAsia="Times New Roman" w:hAnsi="Times New Roman" w:cs="Times New Roman"/>
          <w:sz w:val="24"/>
          <w:szCs w:val="24"/>
        </w:rPr>
        <w:t>he edit screen.</w:t>
      </w:r>
    </w:p>
    <w:p w14:paraId="6A8BEA9C" w14:textId="30A156EA" w:rsidR="1AC67201" w:rsidRDefault="1AC67201" w:rsidP="6C43549A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C43549A">
        <w:rPr>
          <w:rFonts w:ascii="Times New Roman" w:eastAsia="Times New Roman" w:hAnsi="Times New Roman" w:cs="Times New Roman"/>
          <w:sz w:val="24"/>
          <w:szCs w:val="24"/>
        </w:rPr>
        <w:t xml:space="preserve">Tied the inventory repository </w:t>
      </w:r>
      <w:proofErr w:type="gramStart"/>
      <w:r w:rsidRPr="6C43549A">
        <w:rPr>
          <w:rFonts w:ascii="Times New Roman" w:eastAsia="Times New Roman" w:hAnsi="Times New Roman" w:cs="Times New Roman"/>
          <w:sz w:val="24"/>
          <w:szCs w:val="24"/>
        </w:rPr>
        <w:t>delete</w:t>
      </w:r>
      <w:proofErr w:type="gramEnd"/>
      <w:r w:rsidRPr="6C43549A">
        <w:rPr>
          <w:rFonts w:ascii="Times New Roman" w:eastAsia="Times New Roman" w:hAnsi="Times New Roman" w:cs="Times New Roman"/>
          <w:sz w:val="24"/>
          <w:szCs w:val="24"/>
        </w:rPr>
        <w:t xml:space="preserve"> all function and </w:t>
      </w:r>
      <w:r w:rsidR="00523130">
        <w:rPr>
          <w:rFonts w:ascii="Times New Roman" w:eastAsia="Times New Roman" w:hAnsi="Times New Roman" w:cs="Times New Roman"/>
          <w:sz w:val="24"/>
          <w:szCs w:val="24"/>
        </w:rPr>
        <w:t xml:space="preserve">the user repository </w:t>
      </w:r>
      <w:r w:rsidRPr="6C43549A">
        <w:rPr>
          <w:rFonts w:ascii="Times New Roman" w:eastAsia="Times New Roman" w:hAnsi="Times New Roman" w:cs="Times New Roman"/>
          <w:sz w:val="24"/>
          <w:szCs w:val="24"/>
        </w:rPr>
        <w:t xml:space="preserve">delete user function to </w:t>
      </w:r>
      <w:r w:rsidR="0872E0DD" w:rsidRPr="6C43549A">
        <w:rPr>
          <w:rFonts w:ascii="Times New Roman" w:eastAsia="Times New Roman" w:hAnsi="Times New Roman" w:cs="Times New Roman"/>
          <w:sz w:val="24"/>
          <w:szCs w:val="24"/>
        </w:rPr>
        <w:t xml:space="preserve">the delete button, so that a user can properly delete all items created by the user along with their account. </w:t>
      </w:r>
    </w:p>
    <w:p w14:paraId="3E31F725" w14:textId="7AA7AC31" w:rsidR="0872E0DD" w:rsidRDefault="0872E0DD" w:rsidP="6C43549A">
      <w:pPr>
        <w:numPr>
          <w:ilvl w:val="2"/>
          <w:numId w:val="43"/>
        </w:num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6C43549A">
        <w:rPr>
          <w:rFonts w:ascii="Times New Roman" w:eastAsia="Times New Roman" w:hAnsi="Times New Roman" w:cs="Times New Roman"/>
          <w:sz w:val="24"/>
          <w:szCs w:val="24"/>
        </w:rPr>
        <w:t>Thoroughly commented code.</w:t>
      </w:r>
    </w:p>
    <w:p w14:paraId="7B06C3D6" w14:textId="0418A6DC" w:rsidR="4D6DE348" w:rsidRDefault="4D6DE348" w:rsidP="4D6DE348">
      <w:pPr>
        <w:spacing w:line="48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</w:p>
    <w:p w14:paraId="6806B963" w14:textId="03632229" w:rsidR="00FD7E85" w:rsidRPr="004502D9" w:rsidRDefault="00FD7E85" w:rsidP="004502D9">
      <w:pPr>
        <w:rPr>
          <w:rFonts w:ascii="Calibri" w:eastAsia="Times New Roman" w:hAnsi="Calibri" w:cs="Calibri"/>
          <w:b/>
          <w:bCs/>
          <w:kern w:val="0"/>
          <w:sz w:val="24"/>
          <w:szCs w:val="24"/>
          <w14:ligatures w14:val="none"/>
        </w:rPr>
      </w:pPr>
    </w:p>
    <w:sectPr w:rsidR="00FD7E85" w:rsidRPr="004502D9" w:rsidSect="003C60B7">
      <w:headerReference w:type="defaul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CCE8A7" w14:textId="77777777" w:rsidR="0070371B" w:rsidRDefault="0070371B" w:rsidP="007504F2">
      <w:pPr>
        <w:spacing w:after="0" w:line="240" w:lineRule="auto"/>
      </w:pPr>
      <w:r>
        <w:separator/>
      </w:r>
    </w:p>
  </w:endnote>
  <w:endnote w:type="continuationSeparator" w:id="0">
    <w:p w14:paraId="5318EBB7" w14:textId="77777777" w:rsidR="0070371B" w:rsidRDefault="0070371B" w:rsidP="007504F2">
      <w:pPr>
        <w:spacing w:after="0" w:line="240" w:lineRule="auto"/>
      </w:pPr>
      <w:r>
        <w:continuationSeparator/>
      </w:r>
    </w:p>
  </w:endnote>
  <w:endnote w:type="continuationNotice" w:id="1">
    <w:p w14:paraId="6E41D488" w14:textId="77777777" w:rsidR="0070371B" w:rsidRDefault="0070371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6BC599" w14:textId="77777777" w:rsidR="0070371B" w:rsidRDefault="0070371B" w:rsidP="007504F2">
      <w:pPr>
        <w:spacing w:after="0" w:line="240" w:lineRule="auto"/>
      </w:pPr>
      <w:r>
        <w:separator/>
      </w:r>
    </w:p>
  </w:footnote>
  <w:footnote w:type="continuationSeparator" w:id="0">
    <w:p w14:paraId="7883C415" w14:textId="77777777" w:rsidR="0070371B" w:rsidRDefault="0070371B" w:rsidP="007504F2">
      <w:pPr>
        <w:spacing w:after="0" w:line="240" w:lineRule="auto"/>
      </w:pPr>
      <w:r>
        <w:continuationSeparator/>
      </w:r>
    </w:p>
  </w:footnote>
  <w:footnote w:type="continuationNotice" w:id="1">
    <w:p w14:paraId="76EDC680" w14:textId="77777777" w:rsidR="0070371B" w:rsidRDefault="0070371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5122847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1810EB8" w14:textId="5314F600" w:rsidR="003C60B7" w:rsidRDefault="003C60B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D62D44" w14:textId="151B405E" w:rsidR="00AF52AC" w:rsidRPr="00AF52AC" w:rsidRDefault="00AF52AC" w:rsidP="00AF52AC">
    <w:pPr>
      <w:pStyle w:val="Header"/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E2376"/>
    <w:multiLevelType w:val="multilevel"/>
    <w:tmpl w:val="5B74FB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FE5A05"/>
    <w:multiLevelType w:val="multilevel"/>
    <w:tmpl w:val="6C428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9A53E32"/>
    <w:multiLevelType w:val="multilevel"/>
    <w:tmpl w:val="748E0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FCA74A3"/>
    <w:multiLevelType w:val="multilevel"/>
    <w:tmpl w:val="CCBA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0AB31EF"/>
    <w:multiLevelType w:val="hybridMultilevel"/>
    <w:tmpl w:val="BF34C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076D4"/>
    <w:multiLevelType w:val="multilevel"/>
    <w:tmpl w:val="314C8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upperLetter"/>
      <w:lvlText w:val="%2."/>
      <w:lvlJc w:val="left"/>
      <w:pPr>
        <w:ind w:left="1440" w:hanging="360"/>
      </w:pPr>
      <w:rPr>
        <w:rFonts w:hint="default"/>
        <w:b w:val="0"/>
        <w:bCs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4540B13"/>
    <w:multiLevelType w:val="multilevel"/>
    <w:tmpl w:val="1EE6D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A7E7CF4"/>
    <w:multiLevelType w:val="hybridMultilevel"/>
    <w:tmpl w:val="8A1491D6"/>
    <w:lvl w:ilvl="0" w:tplc="FFFFFFFF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651E8B74">
      <w:start w:val="1"/>
      <w:numFmt w:val="upperLetter"/>
      <w:lvlText w:val="%2."/>
      <w:lvlJc w:val="left"/>
      <w:pPr>
        <w:ind w:left="1440" w:hanging="360"/>
      </w:pPr>
      <w:rPr>
        <w:rFonts w:asciiTheme="minorHAnsi" w:hAnsiTheme="minorHAnsi" w:cstheme="minorHAnsi" w:hint="default"/>
        <w:b w:val="0"/>
        <w:bCs w:val="0"/>
        <w:sz w:val="22"/>
        <w:szCs w:val="22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i w:val="0"/>
        <w:iCs w:val="0"/>
        <w:color w:val="auto"/>
      </w:r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BB088A"/>
    <w:multiLevelType w:val="hybridMultilevel"/>
    <w:tmpl w:val="33745C92"/>
    <w:lvl w:ilvl="0" w:tplc="D8C8FCE8">
      <w:start w:val="1"/>
      <w:numFmt w:val="upperRoman"/>
      <w:lvlText w:val="%1."/>
      <w:lvlJc w:val="left"/>
      <w:pPr>
        <w:ind w:left="720" w:hanging="360"/>
      </w:pPr>
    </w:lvl>
    <w:lvl w:ilvl="1" w:tplc="F4C85F16">
      <w:start w:val="1"/>
      <w:numFmt w:val="lowerLetter"/>
      <w:lvlText w:val="%2."/>
      <w:lvlJc w:val="left"/>
      <w:pPr>
        <w:ind w:left="1440" w:hanging="360"/>
      </w:pPr>
    </w:lvl>
    <w:lvl w:ilvl="2" w:tplc="5E96FEA4">
      <w:start w:val="1"/>
      <w:numFmt w:val="lowerRoman"/>
      <w:lvlText w:val="%3."/>
      <w:lvlJc w:val="right"/>
      <w:pPr>
        <w:ind w:left="2160" w:hanging="180"/>
      </w:pPr>
    </w:lvl>
    <w:lvl w:ilvl="3" w:tplc="6AA22488">
      <w:start w:val="1"/>
      <w:numFmt w:val="decimal"/>
      <w:lvlText w:val="%4."/>
      <w:lvlJc w:val="left"/>
      <w:pPr>
        <w:ind w:left="2880" w:hanging="360"/>
      </w:pPr>
    </w:lvl>
    <w:lvl w:ilvl="4" w:tplc="BD2CD172">
      <w:start w:val="1"/>
      <w:numFmt w:val="lowerLetter"/>
      <w:lvlText w:val="%5."/>
      <w:lvlJc w:val="left"/>
      <w:pPr>
        <w:ind w:left="3600" w:hanging="360"/>
      </w:pPr>
    </w:lvl>
    <w:lvl w:ilvl="5" w:tplc="BD341E4C">
      <w:start w:val="1"/>
      <w:numFmt w:val="lowerRoman"/>
      <w:lvlText w:val="%6."/>
      <w:lvlJc w:val="right"/>
      <w:pPr>
        <w:ind w:left="4320" w:hanging="180"/>
      </w:pPr>
    </w:lvl>
    <w:lvl w:ilvl="6" w:tplc="D1902138">
      <w:start w:val="1"/>
      <w:numFmt w:val="decimal"/>
      <w:lvlText w:val="%7."/>
      <w:lvlJc w:val="left"/>
      <w:pPr>
        <w:ind w:left="5040" w:hanging="360"/>
      </w:pPr>
    </w:lvl>
    <w:lvl w:ilvl="7" w:tplc="EC30ADC4">
      <w:start w:val="1"/>
      <w:numFmt w:val="lowerLetter"/>
      <w:lvlText w:val="%8."/>
      <w:lvlJc w:val="left"/>
      <w:pPr>
        <w:ind w:left="5760" w:hanging="360"/>
      </w:pPr>
    </w:lvl>
    <w:lvl w:ilvl="8" w:tplc="E1EC9BC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CC74420"/>
    <w:multiLevelType w:val="hybridMultilevel"/>
    <w:tmpl w:val="2716DDCA"/>
    <w:lvl w:ilvl="0" w:tplc="364ECB48">
      <w:start w:val="1"/>
      <w:numFmt w:val="upperRoman"/>
      <w:lvlText w:val="%1."/>
      <w:lvlJc w:val="left"/>
      <w:pPr>
        <w:ind w:left="720" w:hanging="360"/>
      </w:pPr>
    </w:lvl>
    <w:lvl w:ilvl="1" w:tplc="3B745374">
      <w:start w:val="1"/>
      <w:numFmt w:val="lowerLetter"/>
      <w:lvlText w:val="%2."/>
      <w:lvlJc w:val="left"/>
      <w:pPr>
        <w:ind w:left="1440" w:hanging="360"/>
      </w:pPr>
    </w:lvl>
    <w:lvl w:ilvl="2" w:tplc="0270CD42">
      <w:start w:val="1"/>
      <w:numFmt w:val="lowerRoman"/>
      <w:lvlText w:val="%3."/>
      <w:lvlJc w:val="right"/>
      <w:pPr>
        <w:ind w:left="2160" w:hanging="180"/>
      </w:pPr>
    </w:lvl>
    <w:lvl w:ilvl="3" w:tplc="18B0745A">
      <w:start w:val="1"/>
      <w:numFmt w:val="decimal"/>
      <w:lvlText w:val="%4."/>
      <w:lvlJc w:val="left"/>
      <w:pPr>
        <w:ind w:left="2880" w:hanging="360"/>
      </w:pPr>
    </w:lvl>
    <w:lvl w:ilvl="4" w:tplc="45F2AE08">
      <w:start w:val="1"/>
      <w:numFmt w:val="lowerLetter"/>
      <w:lvlText w:val="%5."/>
      <w:lvlJc w:val="left"/>
      <w:pPr>
        <w:ind w:left="3600" w:hanging="360"/>
      </w:pPr>
    </w:lvl>
    <w:lvl w:ilvl="5" w:tplc="DF6CE534">
      <w:start w:val="1"/>
      <w:numFmt w:val="lowerRoman"/>
      <w:lvlText w:val="%6."/>
      <w:lvlJc w:val="right"/>
      <w:pPr>
        <w:ind w:left="4320" w:hanging="180"/>
      </w:pPr>
    </w:lvl>
    <w:lvl w:ilvl="6" w:tplc="A2F2CFDA">
      <w:start w:val="1"/>
      <w:numFmt w:val="decimal"/>
      <w:lvlText w:val="%7."/>
      <w:lvlJc w:val="left"/>
      <w:pPr>
        <w:ind w:left="5040" w:hanging="360"/>
      </w:pPr>
    </w:lvl>
    <w:lvl w:ilvl="7" w:tplc="7EB43FB4">
      <w:start w:val="1"/>
      <w:numFmt w:val="lowerLetter"/>
      <w:lvlText w:val="%8."/>
      <w:lvlJc w:val="left"/>
      <w:pPr>
        <w:ind w:left="5760" w:hanging="360"/>
      </w:pPr>
    </w:lvl>
    <w:lvl w:ilvl="8" w:tplc="6024BF3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E74E33"/>
    <w:multiLevelType w:val="hybridMultilevel"/>
    <w:tmpl w:val="9FAE3E3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F71625A"/>
    <w:multiLevelType w:val="hybridMultilevel"/>
    <w:tmpl w:val="A8228F8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2B994B62"/>
    <w:multiLevelType w:val="hybridMultilevel"/>
    <w:tmpl w:val="52A28A6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732FE7"/>
    <w:multiLevelType w:val="hybridMultilevel"/>
    <w:tmpl w:val="C28E532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B3665F"/>
    <w:multiLevelType w:val="hybridMultilevel"/>
    <w:tmpl w:val="F02C667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374223C4"/>
    <w:multiLevelType w:val="multilevel"/>
    <w:tmpl w:val="8A9611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89C068F"/>
    <w:multiLevelType w:val="hybridMultilevel"/>
    <w:tmpl w:val="1E5C2C4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3D1D349C"/>
    <w:multiLevelType w:val="hybridMultilevel"/>
    <w:tmpl w:val="232469E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E266ACE"/>
    <w:multiLevelType w:val="hybridMultilevel"/>
    <w:tmpl w:val="232469E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0054707"/>
    <w:multiLevelType w:val="multilevel"/>
    <w:tmpl w:val="7116F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upperLetter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4146550E"/>
    <w:multiLevelType w:val="multilevel"/>
    <w:tmpl w:val="A31023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202045E"/>
    <w:multiLevelType w:val="hybridMultilevel"/>
    <w:tmpl w:val="30CC5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B82F12"/>
    <w:multiLevelType w:val="hybridMultilevel"/>
    <w:tmpl w:val="964C4708"/>
    <w:lvl w:ilvl="0" w:tplc="701A2454">
      <w:start w:val="1"/>
      <w:numFmt w:val="upperLetter"/>
      <w:lvlText w:val="%1."/>
      <w:lvlJc w:val="left"/>
      <w:pPr>
        <w:ind w:left="360" w:hanging="360"/>
      </w:pPr>
    </w:lvl>
    <w:lvl w:ilvl="1" w:tplc="37AACCE8">
      <w:start w:val="1"/>
      <w:numFmt w:val="lowerLetter"/>
      <w:lvlText w:val="%2."/>
      <w:lvlJc w:val="left"/>
      <w:pPr>
        <w:ind w:left="1080" w:hanging="360"/>
      </w:pPr>
    </w:lvl>
    <w:lvl w:ilvl="2" w:tplc="843EC1A2">
      <w:start w:val="1"/>
      <w:numFmt w:val="lowerRoman"/>
      <w:lvlText w:val="%3."/>
      <w:lvlJc w:val="right"/>
      <w:pPr>
        <w:ind w:left="1800" w:hanging="180"/>
      </w:pPr>
    </w:lvl>
    <w:lvl w:ilvl="3" w:tplc="FE64FC30">
      <w:start w:val="1"/>
      <w:numFmt w:val="decimal"/>
      <w:lvlText w:val="%4."/>
      <w:lvlJc w:val="left"/>
      <w:pPr>
        <w:ind w:left="2520" w:hanging="360"/>
      </w:pPr>
    </w:lvl>
    <w:lvl w:ilvl="4" w:tplc="5D420F1C">
      <w:start w:val="1"/>
      <w:numFmt w:val="lowerLetter"/>
      <w:lvlText w:val="%5."/>
      <w:lvlJc w:val="left"/>
      <w:pPr>
        <w:ind w:left="3240" w:hanging="360"/>
      </w:pPr>
    </w:lvl>
    <w:lvl w:ilvl="5" w:tplc="EAEAD34C">
      <w:start w:val="1"/>
      <w:numFmt w:val="lowerRoman"/>
      <w:lvlText w:val="%6."/>
      <w:lvlJc w:val="right"/>
      <w:pPr>
        <w:ind w:left="3960" w:hanging="180"/>
      </w:pPr>
    </w:lvl>
    <w:lvl w:ilvl="6" w:tplc="88905FCC">
      <w:start w:val="1"/>
      <w:numFmt w:val="decimal"/>
      <w:lvlText w:val="%7."/>
      <w:lvlJc w:val="left"/>
      <w:pPr>
        <w:ind w:left="4680" w:hanging="360"/>
      </w:pPr>
    </w:lvl>
    <w:lvl w:ilvl="7" w:tplc="A0964478">
      <w:start w:val="1"/>
      <w:numFmt w:val="lowerLetter"/>
      <w:lvlText w:val="%8."/>
      <w:lvlJc w:val="left"/>
      <w:pPr>
        <w:ind w:left="5400" w:hanging="360"/>
      </w:pPr>
    </w:lvl>
    <w:lvl w:ilvl="8" w:tplc="12244D7E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4CF6C2A"/>
    <w:multiLevelType w:val="hybridMultilevel"/>
    <w:tmpl w:val="4E58D628"/>
    <w:lvl w:ilvl="0" w:tplc="5DF890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36ED2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910F0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469E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0EB1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4E4C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648C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6C06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2EDB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E21717"/>
    <w:multiLevelType w:val="multilevel"/>
    <w:tmpl w:val="08D2C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D3B03F2"/>
    <w:multiLevelType w:val="hybridMultilevel"/>
    <w:tmpl w:val="232469E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F693CB3"/>
    <w:multiLevelType w:val="hybridMultilevel"/>
    <w:tmpl w:val="6D90A508"/>
    <w:lvl w:ilvl="0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27" w15:restartNumberingAfterBreak="0">
    <w:nsid w:val="52D86387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8" w15:restartNumberingAfterBreak="0">
    <w:nsid w:val="52F36EB2"/>
    <w:multiLevelType w:val="hybridMultilevel"/>
    <w:tmpl w:val="60A0757A"/>
    <w:lvl w:ilvl="0" w:tplc="2AB8308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8AD2C0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9FF0585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F9F6EEBC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65A60CFC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6CDCC06E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C75CCBD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BFE0792E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6F44F64E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56B764FA"/>
    <w:multiLevelType w:val="multilevel"/>
    <w:tmpl w:val="99F26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810" w:hanging="360"/>
      </w:pPr>
      <w:rPr>
        <w:rFonts w:hint="default"/>
        <w:b/>
        <w:color w:val="auto"/>
        <w:u w:val="none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6CF09B3"/>
    <w:multiLevelType w:val="multilevel"/>
    <w:tmpl w:val="AC085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8E810B2"/>
    <w:multiLevelType w:val="multilevel"/>
    <w:tmpl w:val="81BEC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5D500EDC"/>
    <w:multiLevelType w:val="multilevel"/>
    <w:tmpl w:val="9DBA8A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DCD23CD"/>
    <w:multiLevelType w:val="hybridMultilevel"/>
    <w:tmpl w:val="39C0CFFA"/>
    <w:lvl w:ilvl="0" w:tplc="456C905A">
      <w:start w:val="1"/>
      <w:numFmt w:val="decimal"/>
      <w:lvlText w:val="%1."/>
      <w:lvlJc w:val="left"/>
      <w:pPr>
        <w:ind w:left="720" w:hanging="360"/>
      </w:pPr>
    </w:lvl>
    <w:lvl w:ilvl="1" w:tplc="6DEC676A">
      <w:start w:val="1"/>
      <w:numFmt w:val="lowerLetter"/>
      <w:lvlText w:val="%2."/>
      <w:lvlJc w:val="left"/>
      <w:pPr>
        <w:ind w:left="1440" w:hanging="360"/>
      </w:pPr>
    </w:lvl>
    <w:lvl w:ilvl="2" w:tplc="B91A8BBC">
      <w:start w:val="1"/>
      <w:numFmt w:val="lowerRoman"/>
      <w:lvlText w:val="%3."/>
      <w:lvlJc w:val="right"/>
      <w:pPr>
        <w:ind w:left="2160" w:hanging="180"/>
      </w:pPr>
    </w:lvl>
    <w:lvl w:ilvl="3" w:tplc="4C246C94">
      <w:start w:val="1"/>
      <w:numFmt w:val="decimal"/>
      <w:lvlText w:val="%4."/>
      <w:lvlJc w:val="left"/>
      <w:pPr>
        <w:ind w:left="2880" w:hanging="360"/>
      </w:pPr>
    </w:lvl>
    <w:lvl w:ilvl="4" w:tplc="E3F49FCC">
      <w:start w:val="1"/>
      <w:numFmt w:val="lowerLetter"/>
      <w:lvlText w:val="%5."/>
      <w:lvlJc w:val="left"/>
      <w:pPr>
        <w:ind w:left="3600" w:hanging="360"/>
      </w:pPr>
    </w:lvl>
    <w:lvl w:ilvl="5" w:tplc="CD04AB94">
      <w:start w:val="1"/>
      <w:numFmt w:val="lowerRoman"/>
      <w:lvlText w:val="%6."/>
      <w:lvlJc w:val="right"/>
      <w:pPr>
        <w:ind w:left="4320" w:hanging="180"/>
      </w:pPr>
    </w:lvl>
    <w:lvl w:ilvl="6" w:tplc="E8A45B26">
      <w:start w:val="1"/>
      <w:numFmt w:val="decimal"/>
      <w:lvlText w:val="%7."/>
      <w:lvlJc w:val="left"/>
      <w:pPr>
        <w:ind w:left="5040" w:hanging="360"/>
      </w:pPr>
    </w:lvl>
    <w:lvl w:ilvl="7" w:tplc="509843D0">
      <w:start w:val="1"/>
      <w:numFmt w:val="lowerLetter"/>
      <w:lvlText w:val="%8."/>
      <w:lvlJc w:val="left"/>
      <w:pPr>
        <w:ind w:left="5760" w:hanging="360"/>
      </w:pPr>
    </w:lvl>
    <w:lvl w:ilvl="8" w:tplc="DC02C52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BA7A38"/>
    <w:multiLevelType w:val="hybridMultilevel"/>
    <w:tmpl w:val="000AFA46"/>
    <w:lvl w:ilvl="0" w:tplc="A1A265F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BACC0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4EE63F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04F7DC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2DA89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EA2BA3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A28FEE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1D63C2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C36774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1068400"/>
    <w:multiLevelType w:val="hybridMultilevel"/>
    <w:tmpl w:val="9962AFCE"/>
    <w:lvl w:ilvl="0" w:tplc="E1E48508">
      <w:start w:val="1"/>
      <w:numFmt w:val="upperRoman"/>
      <w:lvlText w:val="%1."/>
      <w:lvlJc w:val="left"/>
      <w:pPr>
        <w:ind w:left="720" w:hanging="360"/>
      </w:pPr>
      <w:rPr>
        <w:b w:val="0"/>
        <w:bCs w:val="0"/>
      </w:rPr>
    </w:lvl>
    <w:lvl w:ilvl="1" w:tplc="7604DED6">
      <w:start w:val="1"/>
      <w:numFmt w:val="lowerLetter"/>
      <w:lvlText w:val="%2."/>
      <w:lvlJc w:val="left"/>
      <w:pPr>
        <w:ind w:left="1440" w:hanging="360"/>
      </w:pPr>
    </w:lvl>
    <w:lvl w:ilvl="2" w:tplc="42B8F2E4">
      <w:start w:val="1"/>
      <w:numFmt w:val="lowerRoman"/>
      <w:lvlText w:val="%3."/>
      <w:lvlJc w:val="right"/>
      <w:pPr>
        <w:ind w:left="2160" w:hanging="180"/>
      </w:pPr>
    </w:lvl>
    <w:lvl w:ilvl="3" w:tplc="B9E8B07E">
      <w:start w:val="1"/>
      <w:numFmt w:val="decimal"/>
      <w:lvlText w:val="%4."/>
      <w:lvlJc w:val="left"/>
      <w:pPr>
        <w:ind w:left="2880" w:hanging="360"/>
      </w:pPr>
    </w:lvl>
    <w:lvl w:ilvl="4" w:tplc="805CADD8">
      <w:start w:val="1"/>
      <w:numFmt w:val="lowerLetter"/>
      <w:lvlText w:val="%5."/>
      <w:lvlJc w:val="left"/>
      <w:pPr>
        <w:ind w:left="3600" w:hanging="360"/>
      </w:pPr>
    </w:lvl>
    <w:lvl w:ilvl="5" w:tplc="D8AA76AE">
      <w:start w:val="1"/>
      <w:numFmt w:val="lowerRoman"/>
      <w:lvlText w:val="%6."/>
      <w:lvlJc w:val="right"/>
      <w:pPr>
        <w:ind w:left="4320" w:hanging="180"/>
      </w:pPr>
    </w:lvl>
    <w:lvl w:ilvl="6" w:tplc="6274692A">
      <w:start w:val="1"/>
      <w:numFmt w:val="decimal"/>
      <w:lvlText w:val="%7."/>
      <w:lvlJc w:val="left"/>
      <w:pPr>
        <w:ind w:left="5040" w:hanging="360"/>
      </w:pPr>
    </w:lvl>
    <w:lvl w:ilvl="7" w:tplc="FA308E4E">
      <w:start w:val="1"/>
      <w:numFmt w:val="lowerLetter"/>
      <w:lvlText w:val="%8."/>
      <w:lvlJc w:val="left"/>
      <w:pPr>
        <w:ind w:left="5760" w:hanging="360"/>
      </w:pPr>
    </w:lvl>
    <w:lvl w:ilvl="8" w:tplc="CB287394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652495"/>
    <w:multiLevelType w:val="hybridMultilevel"/>
    <w:tmpl w:val="51EA0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B72F27"/>
    <w:multiLevelType w:val="multilevel"/>
    <w:tmpl w:val="2D022DD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D2E3E6E"/>
    <w:multiLevelType w:val="multilevel"/>
    <w:tmpl w:val="67302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2706DD5"/>
    <w:multiLevelType w:val="hybridMultilevel"/>
    <w:tmpl w:val="08DE7274"/>
    <w:lvl w:ilvl="0" w:tplc="6B726D4E">
      <w:start w:val="1"/>
      <w:numFmt w:val="upperRoman"/>
      <w:lvlText w:val="%1."/>
      <w:lvlJc w:val="left"/>
      <w:pPr>
        <w:ind w:left="720" w:hanging="360"/>
      </w:pPr>
    </w:lvl>
    <w:lvl w:ilvl="1" w:tplc="C136C8A2">
      <w:start w:val="1"/>
      <w:numFmt w:val="lowerLetter"/>
      <w:lvlText w:val="%2."/>
      <w:lvlJc w:val="left"/>
      <w:pPr>
        <w:ind w:left="1440" w:hanging="360"/>
      </w:pPr>
    </w:lvl>
    <w:lvl w:ilvl="2" w:tplc="790070B6">
      <w:start w:val="1"/>
      <w:numFmt w:val="lowerRoman"/>
      <w:lvlText w:val="%3."/>
      <w:lvlJc w:val="right"/>
      <w:pPr>
        <w:ind w:left="2160" w:hanging="180"/>
      </w:pPr>
    </w:lvl>
    <w:lvl w:ilvl="3" w:tplc="8F20395A">
      <w:start w:val="1"/>
      <w:numFmt w:val="decimal"/>
      <w:lvlText w:val="%4."/>
      <w:lvlJc w:val="left"/>
      <w:pPr>
        <w:ind w:left="2880" w:hanging="360"/>
      </w:pPr>
    </w:lvl>
    <w:lvl w:ilvl="4" w:tplc="C5420A66">
      <w:start w:val="1"/>
      <w:numFmt w:val="lowerLetter"/>
      <w:lvlText w:val="%5."/>
      <w:lvlJc w:val="left"/>
      <w:pPr>
        <w:ind w:left="3600" w:hanging="360"/>
      </w:pPr>
    </w:lvl>
    <w:lvl w:ilvl="5" w:tplc="3ED01D82">
      <w:start w:val="1"/>
      <w:numFmt w:val="lowerRoman"/>
      <w:lvlText w:val="%6."/>
      <w:lvlJc w:val="right"/>
      <w:pPr>
        <w:ind w:left="4320" w:hanging="180"/>
      </w:pPr>
    </w:lvl>
    <w:lvl w:ilvl="6" w:tplc="4F4C9614">
      <w:start w:val="1"/>
      <w:numFmt w:val="decimal"/>
      <w:lvlText w:val="%7."/>
      <w:lvlJc w:val="left"/>
      <w:pPr>
        <w:ind w:left="5040" w:hanging="360"/>
      </w:pPr>
    </w:lvl>
    <w:lvl w:ilvl="7" w:tplc="F7B6A0F4">
      <w:start w:val="1"/>
      <w:numFmt w:val="lowerLetter"/>
      <w:lvlText w:val="%8."/>
      <w:lvlJc w:val="left"/>
      <w:pPr>
        <w:ind w:left="5760" w:hanging="360"/>
      </w:pPr>
    </w:lvl>
    <w:lvl w:ilvl="8" w:tplc="5810F904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3612A4"/>
    <w:multiLevelType w:val="hybridMultilevel"/>
    <w:tmpl w:val="96B4E9E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" w15:restartNumberingAfterBreak="0">
    <w:nsid w:val="74FB198C"/>
    <w:multiLevelType w:val="hybridMultilevel"/>
    <w:tmpl w:val="91726F5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75743F71"/>
    <w:multiLevelType w:val="multilevel"/>
    <w:tmpl w:val="5B74FB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B0B25B1"/>
    <w:multiLevelType w:val="multilevel"/>
    <w:tmpl w:val="4CB89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44550347">
    <w:abstractNumId w:val="28"/>
  </w:num>
  <w:num w:numId="2" w16cid:durableId="494761307">
    <w:abstractNumId w:val="23"/>
  </w:num>
  <w:num w:numId="3" w16cid:durableId="201794378">
    <w:abstractNumId w:val="39"/>
  </w:num>
  <w:num w:numId="4" w16cid:durableId="1458599039">
    <w:abstractNumId w:val="9"/>
  </w:num>
  <w:num w:numId="5" w16cid:durableId="2032800791">
    <w:abstractNumId w:val="8"/>
  </w:num>
  <w:num w:numId="6" w16cid:durableId="2011367868">
    <w:abstractNumId w:val="22"/>
  </w:num>
  <w:num w:numId="7" w16cid:durableId="1541211341">
    <w:abstractNumId w:val="35"/>
  </w:num>
  <w:num w:numId="8" w16cid:durableId="47806488">
    <w:abstractNumId w:val="33"/>
  </w:num>
  <w:num w:numId="9" w16cid:durableId="360863054">
    <w:abstractNumId w:val="3"/>
  </w:num>
  <w:num w:numId="10" w16cid:durableId="1558971533">
    <w:abstractNumId w:val="43"/>
  </w:num>
  <w:num w:numId="11" w16cid:durableId="1415975192">
    <w:abstractNumId w:val="19"/>
  </w:num>
  <w:num w:numId="12" w16cid:durableId="2115199551">
    <w:abstractNumId w:val="29"/>
  </w:num>
  <w:num w:numId="13" w16cid:durableId="2035496465">
    <w:abstractNumId w:val="38"/>
  </w:num>
  <w:num w:numId="14" w16cid:durableId="1615283717">
    <w:abstractNumId w:val="30"/>
  </w:num>
  <w:num w:numId="15" w16cid:durableId="1758360451">
    <w:abstractNumId w:val="31"/>
  </w:num>
  <w:num w:numId="16" w16cid:durableId="1278874954">
    <w:abstractNumId w:val="5"/>
  </w:num>
  <w:num w:numId="17" w16cid:durableId="330258182">
    <w:abstractNumId w:val="1"/>
  </w:num>
  <w:num w:numId="18" w16cid:durableId="973682398">
    <w:abstractNumId w:val="6"/>
  </w:num>
  <w:num w:numId="19" w16cid:durableId="820149482">
    <w:abstractNumId w:val="2"/>
  </w:num>
  <w:num w:numId="20" w16cid:durableId="1588542320">
    <w:abstractNumId w:val="24"/>
  </w:num>
  <w:num w:numId="21" w16cid:durableId="1812475640">
    <w:abstractNumId w:val="32"/>
  </w:num>
  <w:num w:numId="22" w16cid:durableId="492186890">
    <w:abstractNumId w:val="15"/>
  </w:num>
  <w:num w:numId="23" w16cid:durableId="132910771">
    <w:abstractNumId w:val="37"/>
  </w:num>
  <w:num w:numId="24" w16cid:durableId="913315712">
    <w:abstractNumId w:val="25"/>
  </w:num>
  <w:num w:numId="25" w16cid:durableId="1362828691">
    <w:abstractNumId w:val="16"/>
  </w:num>
  <w:num w:numId="26" w16cid:durableId="631712661">
    <w:abstractNumId w:val="14"/>
  </w:num>
  <w:num w:numId="27" w16cid:durableId="1402363184">
    <w:abstractNumId w:val="27"/>
  </w:num>
  <w:num w:numId="28" w16cid:durableId="432750416">
    <w:abstractNumId w:val="12"/>
  </w:num>
  <w:num w:numId="29" w16cid:durableId="1118186265">
    <w:abstractNumId w:val="7"/>
  </w:num>
  <w:num w:numId="30" w16cid:durableId="2051178205">
    <w:abstractNumId w:val="13"/>
  </w:num>
  <w:num w:numId="31" w16cid:durableId="1931504579">
    <w:abstractNumId w:val="17"/>
  </w:num>
  <w:num w:numId="32" w16cid:durableId="758328915">
    <w:abstractNumId w:val="18"/>
  </w:num>
  <w:num w:numId="33" w16cid:durableId="709493199">
    <w:abstractNumId w:val="11"/>
  </w:num>
  <w:num w:numId="34" w16cid:durableId="1377388066">
    <w:abstractNumId w:val="40"/>
  </w:num>
  <w:num w:numId="35" w16cid:durableId="515926550">
    <w:abstractNumId w:val="10"/>
  </w:num>
  <w:num w:numId="36" w16cid:durableId="1629974084">
    <w:abstractNumId w:val="41"/>
  </w:num>
  <w:num w:numId="37" w16cid:durableId="1370912287">
    <w:abstractNumId w:val="21"/>
  </w:num>
  <w:num w:numId="38" w16cid:durableId="261493272">
    <w:abstractNumId w:val="36"/>
  </w:num>
  <w:num w:numId="39" w16cid:durableId="1235353841">
    <w:abstractNumId w:val="26"/>
  </w:num>
  <w:num w:numId="40" w16cid:durableId="1673144368">
    <w:abstractNumId w:val="0"/>
  </w:num>
  <w:num w:numId="41" w16cid:durableId="1463040221">
    <w:abstractNumId w:val="42"/>
  </w:num>
  <w:num w:numId="42" w16cid:durableId="673265665">
    <w:abstractNumId w:val="20"/>
  </w:num>
  <w:num w:numId="43" w16cid:durableId="2109276674">
    <w:abstractNumId w:val="34"/>
  </w:num>
  <w:num w:numId="44" w16cid:durableId="1556356678">
    <w:abstractNumId w:val="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MDAwNzU0tjSyNDZW0lEKTi0uzszPAykwrAUAn6uCeCwAAAA="/>
  </w:docVars>
  <w:rsids>
    <w:rsidRoot w:val="00912260"/>
    <w:rsid w:val="00001138"/>
    <w:rsid w:val="00002130"/>
    <w:rsid w:val="0000298E"/>
    <w:rsid w:val="000152F9"/>
    <w:rsid w:val="000173E9"/>
    <w:rsid w:val="0003288A"/>
    <w:rsid w:val="00032C22"/>
    <w:rsid w:val="000333B0"/>
    <w:rsid w:val="000458A6"/>
    <w:rsid w:val="000536D5"/>
    <w:rsid w:val="00055371"/>
    <w:rsid w:val="00060529"/>
    <w:rsid w:val="00066EDB"/>
    <w:rsid w:val="0007513B"/>
    <w:rsid w:val="000854FF"/>
    <w:rsid w:val="0009032E"/>
    <w:rsid w:val="00092989"/>
    <w:rsid w:val="000953DA"/>
    <w:rsid w:val="000A1A82"/>
    <w:rsid w:val="000A3866"/>
    <w:rsid w:val="000A3ADB"/>
    <w:rsid w:val="000A4B0D"/>
    <w:rsid w:val="000A686E"/>
    <w:rsid w:val="000A7113"/>
    <w:rsid w:val="000B33F6"/>
    <w:rsid w:val="000B3A2A"/>
    <w:rsid w:val="000B5F89"/>
    <w:rsid w:val="000B6783"/>
    <w:rsid w:val="000C1471"/>
    <w:rsid w:val="000C1AEA"/>
    <w:rsid w:val="000C4BE5"/>
    <w:rsid w:val="000D1D1B"/>
    <w:rsid w:val="000E0474"/>
    <w:rsid w:val="000E23F1"/>
    <w:rsid w:val="000E44E3"/>
    <w:rsid w:val="000E5122"/>
    <w:rsid w:val="00102FBF"/>
    <w:rsid w:val="00105BA9"/>
    <w:rsid w:val="00111383"/>
    <w:rsid w:val="00114C98"/>
    <w:rsid w:val="00115490"/>
    <w:rsid w:val="0012013F"/>
    <w:rsid w:val="00124E3E"/>
    <w:rsid w:val="00126043"/>
    <w:rsid w:val="001262E7"/>
    <w:rsid w:val="001270B3"/>
    <w:rsid w:val="001300AC"/>
    <w:rsid w:val="0013226E"/>
    <w:rsid w:val="00137661"/>
    <w:rsid w:val="00147972"/>
    <w:rsid w:val="00150990"/>
    <w:rsid w:val="00151B38"/>
    <w:rsid w:val="00152D77"/>
    <w:rsid w:val="00154800"/>
    <w:rsid w:val="00155B66"/>
    <w:rsid w:val="00161D35"/>
    <w:rsid w:val="00161EEF"/>
    <w:rsid w:val="0017087C"/>
    <w:rsid w:val="00174C0C"/>
    <w:rsid w:val="0018303B"/>
    <w:rsid w:val="00184DD6"/>
    <w:rsid w:val="001861F0"/>
    <w:rsid w:val="00186A4A"/>
    <w:rsid w:val="00187CB7"/>
    <w:rsid w:val="0019482A"/>
    <w:rsid w:val="001969BE"/>
    <w:rsid w:val="001A54E0"/>
    <w:rsid w:val="001B56E5"/>
    <w:rsid w:val="001B651A"/>
    <w:rsid w:val="001C0889"/>
    <w:rsid w:val="001D00E2"/>
    <w:rsid w:val="001D172E"/>
    <w:rsid w:val="001D472C"/>
    <w:rsid w:val="001D6178"/>
    <w:rsid w:val="001E2CD8"/>
    <w:rsid w:val="001E3A2B"/>
    <w:rsid w:val="001E3C0C"/>
    <w:rsid w:val="001E65D4"/>
    <w:rsid w:val="001F1994"/>
    <w:rsid w:val="001F1B8F"/>
    <w:rsid w:val="001F2EF8"/>
    <w:rsid w:val="001F5083"/>
    <w:rsid w:val="001F5785"/>
    <w:rsid w:val="00207059"/>
    <w:rsid w:val="00213B1F"/>
    <w:rsid w:val="00215026"/>
    <w:rsid w:val="00216BA8"/>
    <w:rsid w:val="002324CE"/>
    <w:rsid w:val="002329E2"/>
    <w:rsid w:val="00232E8C"/>
    <w:rsid w:val="00235449"/>
    <w:rsid w:val="00240497"/>
    <w:rsid w:val="0024359A"/>
    <w:rsid w:val="0024444A"/>
    <w:rsid w:val="002475C3"/>
    <w:rsid w:val="00247B77"/>
    <w:rsid w:val="00252EE6"/>
    <w:rsid w:val="00255AA4"/>
    <w:rsid w:val="00263B9D"/>
    <w:rsid w:val="00264F46"/>
    <w:rsid w:val="00267D52"/>
    <w:rsid w:val="00270EB0"/>
    <w:rsid w:val="00274D59"/>
    <w:rsid w:val="0028197C"/>
    <w:rsid w:val="00284A77"/>
    <w:rsid w:val="002855DC"/>
    <w:rsid w:val="002866EE"/>
    <w:rsid w:val="0029045C"/>
    <w:rsid w:val="00290486"/>
    <w:rsid w:val="00294084"/>
    <w:rsid w:val="0029545D"/>
    <w:rsid w:val="002A18EA"/>
    <w:rsid w:val="002A54F8"/>
    <w:rsid w:val="002A65CD"/>
    <w:rsid w:val="002B2894"/>
    <w:rsid w:val="002B5F42"/>
    <w:rsid w:val="002B603A"/>
    <w:rsid w:val="002C0C14"/>
    <w:rsid w:val="002C2BBF"/>
    <w:rsid w:val="002D1878"/>
    <w:rsid w:val="002D4D2B"/>
    <w:rsid w:val="002D5445"/>
    <w:rsid w:val="002E4440"/>
    <w:rsid w:val="002E4FE3"/>
    <w:rsid w:val="00301557"/>
    <w:rsid w:val="003047E2"/>
    <w:rsid w:val="00304A54"/>
    <w:rsid w:val="00310225"/>
    <w:rsid w:val="00312917"/>
    <w:rsid w:val="003175E4"/>
    <w:rsid w:val="00320AB9"/>
    <w:rsid w:val="00320D37"/>
    <w:rsid w:val="0032225C"/>
    <w:rsid w:val="0032250D"/>
    <w:rsid w:val="00324A46"/>
    <w:rsid w:val="00325E20"/>
    <w:rsid w:val="00332901"/>
    <w:rsid w:val="0033495B"/>
    <w:rsid w:val="003351DC"/>
    <w:rsid w:val="00335E04"/>
    <w:rsid w:val="00337BF4"/>
    <w:rsid w:val="003408D3"/>
    <w:rsid w:val="00340FE9"/>
    <w:rsid w:val="00341E70"/>
    <w:rsid w:val="0034230C"/>
    <w:rsid w:val="0034253D"/>
    <w:rsid w:val="003459A4"/>
    <w:rsid w:val="003567FB"/>
    <w:rsid w:val="00356AF0"/>
    <w:rsid w:val="00363F9D"/>
    <w:rsid w:val="0036496E"/>
    <w:rsid w:val="003661F9"/>
    <w:rsid w:val="003712A2"/>
    <w:rsid w:val="003758ED"/>
    <w:rsid w:val="003828BA"/>
    <w:rsid w:val="00384ADC"/>
    <w:rsid w:val="0039700B"/>
    <w:rsid w:val="003A42BE"/>
    <w:rsid w:val="003B11BD"/>
    <w:rsid w:val="003B208A"/>
    <w:rsid w:val="003B21F1"/>
    <w:rsid w:val="003B6650"/>
    <w:rsid w:val="003B6C5C"/>
    <w:rsid w:val="003B6D7A"/>
    <w:rsid w:val="003C120D"/>
    <w:rsid w:val="003C3A66"/>
    <w:rsid w:val="003C60B7"/>
    <w:rsid w:val="003C610C"/>
    <w:rsid w:val="003D0022"/>
    <w:rsid w:val="003D0036"/>
    <w:rsid w:val="003D320B"/>
    <w:rsid w:val="003D3E2C"/>
    <w:rsid w:val="003D6C2F"/>
    <w:rsid w:val="003D6F0C"/>
    <w:rsid w:val="003E211E"/>
    <w:rsid w:val="003E3B9B"/>
    <w:rsid w:val="003E6162"/>
    <w:rsid w:val="003E6E8F"/>
    <w:rsid w:val="003F05BE"/>
    <w:rsid w:val="003F1C9F"/>
    <w:rsid w:val="0040077C"/>
    <w:rsid w:val="0040766C"/>
    <w:rsid w:val="004138FC"/>
    <w:rsid w:val="00422AC6"/>
    <w:rsid w:val="00425A6B"/>
    <w:rsid w:val="00426F7A"/>
    <w:rsid w:val="004329E9"/>
    <w:rsid w:val="00435325"/>
    <w:rsid w:val="004355F6"/>
    <w:rsid w:val="00437B3D"/>
    <w:rsid w:val="00442147"/>
    <w:rsid w:val="00446AC3"/>
    <w:rsid w:val="004502D9"/>
    <w:rsid w:val="00463F4F"/>
    <w:rsid w:val="00465285"/>
    <w:rsid w:val="00470C4D"/>
    <w:rsid w:val="004710A9"/>
    <w:rsid w:val="004730FA"/>
    <w:rsid w:val="00474F8A"/>
    <w:rsid w:val="0048507F"/>
    <w:rsid w:val="00485154"/>
    <w:rsid w:val="00492DF3"/>
    <w:rsid w:val="00497411"/>
    <w:rsid w:val="004A7A81"/>
    <w:rsid w:val="004B05D2"/>
    <w:rsid w:val="004C0F08"/>
    <w:rsid w:val="004C1B43"/>
    <w:rsid w:val="004C1B98"/>
    <w:rsid w:val="004C236A"/>
    <w:rsid w:val="004C58E2"/>
    <w:rsid w:val="004C5E3A"/>
    <w:rsid w:val="004D5D69"/>
    <w:rsid w:val="004E13B7"/>
    <w:rsid w:val="004E3A37"/>
    <w:rsid w:val="004E428D"/>
    <w:rsid w:val="004F0349"/>
    <w:rsid w:val="004F222B"/>
    <w:rsid w:val="004F4A3A"/>
    <w:rsid w:val="0050387B"/>
    <w:rsid w:val="00515251"/>
    <w:rsid w:val="00516430"/>
    <w:rsid w:val="00516B24"/>
    <w:rsid w:val="0051AD76"/>
    <w:rsid w:val="00520842"/>
    <w:rsid w:val="005215F8"/>
    <w:rsid w:val="0052168B"/>
    <w:rsid w:val="00523130"/>
    <w:rsid w:val="00523965"/>
    <w:rsid w:val="00526EF8"/>
    <w:rsid w:val="00531F9C"/>
    <w:rsid w:val="005371C5"/>
    <w:rsid w:val="00545FB5"/>
    <w:rsid w:val="00547377"/>
    <w:rsid w:val="005479E0"/>
    <w:rsid w:val="00550893"/>
    <w:rsid w:val="00552E91"/>
    <w:rsid w:val="005604BD"/>
    <w:rsid w:val="00568857"/>
    <w:rsid w:val="00571CE5"/>
    <w:rsid w:val="00572AF2"/>
    <w:rsid w:val="005735B8"/>
    <w:rsid w:val="00573977"/>
    <w:rsid w:val="00575A83"/>
    <w:rsid w:val="00577C3C"/>
    <w:rsid w:val="005A077C"/>
    <w:rsid w:val="005A2270"/>
    <w:rsid w:val="005B28DA"/>
    <w:rsid w:val="005B2C5E"/>
    <w:rsid w:val="005C009D"/>
    <w:rsid w:val="005C5F4D"/>
    <w:rsid w:val="005C63A0"/>
    <w:rsid w:val="005D4C7A"/>
    <w:rsid w:val="005D546B"/>
    <w:rsid w:val="005D735F"/>
    <w:rsid w:val="005E01BA"/>
    <w:rsid w:val="005E0FC4"/>
    <w:rsid w:val="005E1126"/>
    <w:rsid w:val="005E16D3"/>
    <w:rsid w:val="005E693D"/>
    <w:rsid w:val="005F4408"/>
    <w:rsid w:val="00600774"/>
    <w:rsid w:val="00602DE0"/>
    <w:rsid w:val="00612578"/>
    <w:rsid w:val="00616571"/>
    <w:rsid w:val="006176E5"/>
    <w:rsid w:val="00621E40"/>
    <w:rsid w:val="006561CA"/>
    <w:rsid w:val="0065673D"/>
    <w:rsid w:val="0066091A"/>
    <w:rsid w:val="00663DFC"/>
    <w:rsid w:val="0067159E"/>
    <w:rsid w:val="00671B7C"/>
    <w:rsid w:val="00672BB0"/>
    <w:rsid w:val="00672D6B"/>
    <w:rsid w:val="0067320F"/>
    <w:rsid w:val="0067390F"/>
    <w:rsid w:val="006754FD"/>
    <w:rsid w:val="006818E3"/>
    <w:rsid w:val="00686903"/>
    <w:rsid w:val="006912F5"/>
    <w:rsid w:val="006917EF"/>
    <w:rsid w:val="006930C4"/>
    <w:rsid w:val="006965FD"/>
    <w:rsid w:val="006A16C1"/>
    <w:rsid w:val="006A5362"/>
    <w:rsid w:val="006A77CF"/>
    <w:rsid w:val="006B1B62"/>
    <w:rsid w:val="006B428D"/>
    <w:rsid w:val="006B56FC"/>
    <w:rsid w:val="006B5954"/>
    <w:rsid w:val="006B6AD2"/>
    <w:rsid w:val="006C569D"/>
    <w:rsid w:val="006D39D9"/>
    <w:rsid w:val="006E03D3"/>
    <w:rsid w:val="006E1D61"/>
    <w:rsid w:val="006E605D"/>
    <w:rsid w:val="006E7348"/>
    <w:rsid w:val="006F09BB"/>
    <w:rsid w:val="006F0F9B"/>
    <w:rsid w:val="006F1498"/>
    <w:rsid w:val="006F2A09"/>
    <w:rsid w:val="006F4B7B"/>
    <w:rsid w:val="006F5D9C"/>
    <w:rsid w:val="006F606E"/>
    <w:rsid w:val="006F75EB"/>
    <w:rsid w:val="006F75F0"/>
    <w:rsid w:val="0070371B"/>
    <w:rsid w:val="00703DD3"/>
    <w:rsid w:val="00706F6A"/>
    <w:rsid w:val="0071773B"/>
    <w:rsid w:val="00722E5A"/>
    <w:rsid w:val="0072636A"/>
    <w:rsid w:val="0072751B"/>
    <w:rsid w:val="00732710"/>
    <w:rsid w:val="0073604D"/>
    <w:rsid w:val="0073619B"/>
    <w:rsid w:val="007361B6"/>
    <w:rsid w:val="00742F20"/>
    <w:rsid w:val="00743D70"/>
    <w:rsid w:val="00746543"/>
    <w:rsid w:val="007504F2"/>
    <w:rsid w:val="00750AAC"/>
    <w:rsid w:val="0075139C"/>
    <w:rsid w:val="0075443C"/>
    <w:rsid w:val="007552EB"/>
    <w:rsid w:val="00765413"/>
    <w:rsid w:val="0076632F"/>
    <w:rsid w:val="00766825"/>
    <w:rsid w:val="007743C1"/>
    <w:rsid w:val="00777669"/>
    <w:rsid w:val="007802B2"/>
    <w:rsid w:val="007808C0"/>
    <w:rsid w:val="007815FB"/>
    <w:rsid w:val="00782A5C"/>
    <w:rsid w:val="007846FB"/>
    <w:rsid w:val="0079108B"/>
    <w:rsid w:val="00792551"/>
    <w:rsid w:val="00793BEA"/>
    <w:rsid w:val="00795245"/>
    <w:rsid w:val="007970BC"/>
    <w:rsid w:val="007A033D"/>
    <w:rsid w:val="007A249F"/>
    <w:rsid w:val="007A4B5A"/>
    <w:rsid w:val="007B251C"/>
    <w:rsid w:val="007B36F2"/>
    <w:rsid w:val="007B5EC7"/>
    <w:rsid w:val="007C364F"/>
    <w:rsid w:val="007C37F9"/>
    <w:rsid w:val="007C3ACE"/>
    <w:rsid w:val="007C5DE9"/>
    <w:rsid w:val="007D10F4"/>
    <w:rsid w:val="007D68C5"/>
    <w:rsid w:val="007D73CA"/>
    <w:rsid w:val="007E1509"/>
    <w:rsid w:val="007E2AD7"/>
    <w:rsid w:val="007E34E4"/>
    <w:rsid w:val="007E5339"/>
    <w:rsid w:val="007E669D"/>
    <w:rsid w:val="007F16D5"/>
    <w:rsid w:val="007F5928"/>
    <w:rsid w:val="00801A8E"/>
    <w:rsid w:val="00804F43"/>
    <w:rsid w:val="00807555"/>
    <w:rsid w:val="00814B00"/>
    <w:rsid w:val="00823FC7"/>
    <w:rsid w:val="0082448B"/>
    <w:rsid w:val="00825D8E"/>
    <w:rsid w:val="0083059D"/>
    <w:rsid w:val="00833428"/>
    <w:rsid w:val="008338F6"/>
    <w:rsid w:val="008359F5"/>
    <w:rsid w:val="00841156"/>
    <w:rsid w:val="00841B57"/>
    <w:rsid w:val="00842DB4"/>
    <w:rsid w:val="00842E60"/>
    <w:rsid w:val="00846F57"/>
    <w:rsid w:val="00850027"/>
    <w:rsid w:val="00850E4B"/>
    <w:rsid w:val="00854736"/>
    <w:rsid w:val="0085FEED"/>
    <w:rsid w:val="00861988"/>
    <w:rsid w:val="00861C51"/>
    <w:rsid w:val="00863391"/>
    <w:rsid w:val="008641B5"/>
    <w:rsid w:val="00866788"/>
    <w:rsid w:val="00867234"/>
    <w:rsid w:val="00867BC6"/>
    <w:rsid w:val="0087385B"/>
    <w:rsid w:val="00876BC5"/>
    <w:rsid w:val="00882B56"/>
    <w:rsid w:val="00890D3A"/>
    <w:rsid w:val="00891640"/>
    <w:rsid w:val="00892C1C"/>
    <w:rsid w:val="00893DC9"/>
    <w:rsid w:val="00894076"/>
    <w:rsid w:val="008954B0"/>
    <w:rsid w:val="008A2315"/>
    <w:rsid w:val="008A2CD3"/>
    <w:rsid w:val="008B2DA8"/>
    <w:rsid w:val="008B350A"/>
    <w:rsid w:val="008B5166"/>
    <w:rsid w:val="008B66CB"/>
    <w:rsid w:val="008C0E84"/>
    <w:rsid w:val="008C3AA5"/>
    <w:rsid w:val="008C3D5E"/>
    <w:rsid w:val="008C46D0"/>
    <w:rsid w:val="008C7EAC"/>
    <w:rsid w:val="008D4498"/>
    <w:rsid w:val="008D5EC7"/>
    <w:rsid w:val="008E291C"/>
    <w:rsid w:val="008F3D23"/>
    <w:rsid w:val="008F6675"/>
    <w:rsid w:val="00902720"/>
    <w:rsid w:val="00907C00"/>
    <w:rsid w:val="00910CEF"/>
    <w:rsid w:val="00912260"/>
    <w:rsid w:val="00927D5C"/>
    <w:rsid w:val="00931A3F"/>
    <w:rsid w:val="009324CE"/>
    <w:rsid w:val="00932F94"/>
    <w:rsid w:val="00934003"/>
    <w:rsid w:val="00940576"/>
    <w:rsid w:val="00941F59"/>
    <w:rsid w:val="00950BCA"/>
    <w:rsid w:val="00951539"/>
    <w:rsid w:val="009522F2"/>
    <w:rsid w:val="00955E7F"/>
    <w:rsid w:val="009615AF"/>
    <w:rsid w:val="00962BB8"/>
    <w:rsid w:val="009633B8"/>
    <w:rsid w:val="0096520F"/>
    <w:rsid w:val="00967114"/>
    <w:rsid w:val="009679CE"/>
    <w:rsid w:val="009729E9"/>
    <w:rsid w:val="00976A93"/>
    <w:rsid w:val="00980614"/>
    <w:rsid w:val="00987523"/>
    <w:rsid w:val="00992278"/>
    <w:rsid w:val="0099365B"/>
    <w:rsid w:val="00997F55"/>
    <w:rsid w:val="009A11EA"/>
    <w:rsid w:val="009A7FCC"/>
    <w:rsid w:val="009B7036"/>
    <w:rsid w:val="009C0C6A"/>
    <w:rsid w:val="009C3231"/>
    <w:rsid w:val="009D0727"/>
    <w:rsid w:val="009D137B"/>
    <w:rsid w:val="009D5E73"/>
    <w:rsid w:val="009D6D72"/>
    <w:rsid w:val="009E282A"/>
    <w:rsid w:val="009E365E"/>
    <w:rsid w:val="009E7B67"/>
    <w:rsid w:val="009F0CE8"/>
    <w:rsid w:val="009F1C78"/>
    <w:rsid w:val="009F724B"/>
    <w:rsid w:val="00A07100"/>
    <w:rsid w:val="00A075B6"/>
    <w:rsid w:val="00A15B2B"/>
    <w:rsid w:val="00A20953"/>
    <w:rsid w:val="00A2277A"/>
    <w:rsid w:val="00A324ED"/>
    <w:rsid w:val="00A34079"/>
    <w:rsid w:val="00A3720B"/>
    <w:rsid w:val="00A4448A"/>
    <w:rsid w:val="00A60CCA"/>
    <w:rsid w:val="00A63341"/>
    <w:rsid w:val="00A648C0"/>
    <w:rsid w:val="00A65D8D"/>
    <w:rsid w:val="00A67069"/>
    <w:rsid w:val="00A673BC"/>
    <w:rsid w:val="00A7393C"/>
    <w:rsid w:val="00A7459F"/>
    <w:rsid w:val="00A83990"/>
    <w:rsid w:val="00A90FC0"/>
    <w:rsid w:val="00A95AE9"/>
    <w:rsid w:val="00A97152"/>
    <w:rsid w:val="00A9737E"/>
    <w:rsid w:val="00AA1345"/>
    <w:rsid w:val="00AA408C"/>
    <w:rsid w:val="00AB447B"/>
    <w:rsid w:val="00AD1985"/>
    <w:rsid w:val="00AD3E89"/>
    <w:rsid w:val="00AD4355"/>
    <w:rsid w:val="00AD54CB"/>
    <w:rsid w:val="00AE22A7"/>
    <w:rsid w:val="00AE296F"/>
    <w:rsid w:val="00AF3177"/>
    <w:rsid w:val="00AF341F"/>
    <w:rsid w:val="00AF52AC"/>
    <w:rsid w:val="00B0306B"/>
    <w:rsid w:val="00B05E71"/>
    <w:rsid w:val="00B06F6F"/>
    <w:rsid w:val="00B10772"/>
    <w:rsid w:val="00B1113B"/>
    <w:rsid w:val="00B11CED"/>
    <w:rsid w:val="00B123A1"/>
    <w:rsid w:val="00B15736"/>
    <w:rsid w:val="00B15738"/>
    <w:rsid w:val="00B223B0"/>
    <w:rsid w:val="00B303DD"/>
    <w:rsid w:val="00B30407"/>
    <w:rsid w:val="00B30970"/>
    <w:rsid w:val="00B43123"/>
    <w:rsid w:val="00B4316C"/>
    <w:rsid w:val="00B44FE1"/>
    <w:rsid w:val="00B5168A"/>
    <w:rsid w:val="00B51AF6"/>
    <w:rsid w:val="00B51BAC"/>
    <w:rsid w:val="00B53751"/>
    <w:rsid w:val="00B54401"/>
    <w:rsid w:val="00B55157"/>
    <w:rsid w:val="00B568DA"/>
    <w:rsid w:val="00B65E6A"/>
    <w:rsid w:val="00B708F6"/>
    <w:rsid w:val="00B72525"/>
    <w:rsid w:val="00B72992"/>
    <w:rsid w:val="00B77835"/>
    <w:rsid w:val="00B81584"/>
    <w:rsid w:val="00B81CD2"/>
    <w:rsid w:val="00B840FB"/>
    <w:rsid w:val="00B85295"/>
    <w:rsid w:val="00B87492"/>
    <w:rsid w:val="00B91A2B"/>
    <w:rsid w:val="00B91E9B"/>
    <w:rsid w:val="00BA1D67"/>
    <w:rsid w:val="00BA4B09"/>
    <w:rsid w:val="00BA681C"/>
    <w:rsid w:val="00BB285D"/>
    <w:rsid w:val="00BB6EA7"/>
    <w:rsid w:val="00BC0444"/>
    <w:rsid w:val="00BC4749"/>
    <w:rsid w:val="00BC5070"/>
    <w:rsid w:val="00BD12E4"/>
    <w:rsid w:val="00BE095E"/>
    <w:rsid w:val="00BE3A7E"/>
    <w:rsid w:val="00BE5028"/>
    <w:rsid w:val="00BE66CB"/>
    <w:rsid w:val="00BE6E1D"/>
    <w:rsid w:val="00BE7375"/>
    <w:rsid w:val="00BF1AA5"/>
    <w:rsid w:val="00BF2522"/>
    <w:rsid w:val="00C02986"/>
    <w:rsid w:val="00C03877"/>
    <w:rsid w:val="00C065F0"/>
    <w:rsid w:val="00C13941"/>
    <w:rsid w:val="00C14C21"/>
    <w:rsid w:val="00C150B0"/>
    <w:rsid w:val="00C215F8"/>
    <w:rsid w:val="00C259CF"/>
    <w:rsid w:val="00C3659C"/>
    <w:rsid w:val="00C44C6C"/>
    <w:rsid w:val="00C45B97"/>
    <w:rsid w:val="00C47375"/>
    <w:rsid w:val="00C52191"/>
    <w:rsid w:val="00C53C6C"/>
    <w:rsid w:val="00C561BD"/>
    <w:rsid w:val="00C60695"/>
    <w:rsid w:val="00C65635"/>
    <w:rsid w:val="00C6613E"/>
    <w:rsid w:val="00C7378C"/>
    <w:rsid w:val="00C756F6"/>
    <w:rsid w:val="00C75A1E"/>
    <w:rsid w:val="00C8062B"/>
    <w:rsid w:val="00C83B81"/>
    <w:rsid w:val="00C84776"/>
    <w:rsid w:val="00C94779"/>
    <w:rsid w:val="00CB4973"/>
    <w:rsid w:val="00CC11FC"/>
    <w:rsid w:val="00CC5285"/>
    <w:rsid w:val="00CD0208"/>
    <w:rsid w:val="00CD2C31"/>
    <w:rsid w:val="00CE298D"/>
    <w:rsid w:val="00CE673B"/>
    <w:rsid w:val="00CE7A03"/>
    <w:rsid w:val="00CF1A07"/>
    <w:rsid w:val="00D01109"/>
    <w:rsid w:val="00D105B5"/>
    <w:rsid w:val="00D1081B"/>
    <w:rsid w:val="00D14BD2"/>
    <w:rsid w:val="00D26E99"/>
    <w:rsid w:val="00D30B9C"/>
    <w:rsid w:val="00D33B4C"/>
    <w:rsid w:val="00D34AE3"/>
    <w:rsid w:val="00D35BEA"/>
    <w:rsid w:val="00D52805"/>
    <w:rsid w:val="00D629BF"/>
    <w:rsid w:val="00D65A8E"/>
    <w:rsid w:val="00D67899"/>
    <w:rsid w:val="00D7016C"/>
    <w:rsid w:val="00D733A1"/>
    <w:rsid w:val="00D77157"/>
    <w:rsid w:val="00D95059"/>
    <w:rsid w:val="00D96378"/>
    <w:rsid w:val="00DA4383"/>
    <w:rsid w:val="00DA72EF"/>
    <w:rsid w:val="00DB08F0"/>
    <w:rsid w:val="00DB2963"/>
    <w:rsid w:val="00DB41B1"/>
    <w:rsid w:val="00DB5A7B"/>
    <w:rsid w:val="00DB5EE0"/>
    <w:rsid w:val="00DC18F8"/>
    <w:rsid w:val="00DC79BB"/>
    <w:rsid w:val="00DD1D3A"/>
    <w:rsid w:val="00DD232C"/>
    <w:rsid w:val="00DD2A11"/>
    <w:rsid w:val="00DD4839"/>
    <w:rsid w:val="00DE2729"/>
    <w:rsid w:val="00DE32AA"/>
    <w:rsid w:val="00DE3B90"/>
    <w:rsid w:val="00DE5E1D"/>
    <w:rsid w:val="00DE6027"/>
    <w:rsid w:val="00DE7D28"/>
    <w:rsid w:val="00DF30C5"/>
    <w:rsid w:val="00E01F80"/>
    <w:rsid w:val="00E022F1"/>
    <w:rsid w:val="00E04F80"/>
    <w:rsid w:val="00E05201"/>
    <w:rsid w:val="00E06F87"/>
    <w:rsid w:val="00E11D2E"/>
    <w:rsid w:val="00E13904"/>
    <w:rsid w:val="00E2046D"/>
    <w:rsid w:val="00E22089"/>
    <w:rsid w:val="00E22F04"/>
    <w:rsid w:val="00E24104"/>
    <w:rsid w:val="00E27751"/>
    <w:rsid w:val="00E319BE"/>
    <w:rsid w:val="00E32EBA"/>
    <w:rsid w:val="00E348AA"/>
    <w:rsid w:val="00E37F83"/>
    <w:rsid w:val="00E41ACC"/>
    <w:rsid w:val="00E42653"/>
    <w:rsid w:val="00E44933"/>
    <w:rsid w:val="00E47C3A"/>
    <w:rsid w:val="00E57262"/>
    <w:rsid w:val="00E64DF5"/>
    <w:rsid w:val="00E660B9"/>
    <w:rsid w:val="00E7389D"/>
    <w:rsid w:val="00E76F36"/>
    <w:rsid w:val="00E77557"/>
    <w:rsid w:val="00E81595"/>
    <w:rsid w:val="00E81FD3"/>
    <w:rsid w:val="00E8331D"/>
    <w:rsid w:val="00E83D97"/>
    <w:rsid w:val="00E93BA3"/>
    <w:rsid w:val="00E94BC4"/>
    <w:rsid w:val="00EA4C7E"/>
    <w:rsid w:val="00EA6B93"/>
    <w:rsid w:val="00EB68B7"/>
    <w:rsid w:val="00EB7104"/>
    <w:rsid w:val="00EC5CC1"/>
    <w:rsid w:val="00EC670E"/>
    <w:rsid w:val="00EC6B3E"/>
    <w:rsid w:val="00EC6E9E"/>
    <w:rsid w:val="00EC7AEF"/>
    <w:rsid w:val="00ED3920"/>
    <w:rsid w:val="00ED434D"/>
    <w:rsid w:val="00EE02C8"/>
    <w:rsid w:val="00EE12C8"/>
    <w:rsid w:val="00EE28B2"/>
    <w:rsid w:val="00EE2A73"/>
    <w:rsid w:val="00EF1443"/>
    <w:rsid w:val="00EF2674"/>
    <w:rsid w:val="00EF6425"/>
    <w:rsid w:val="00EF7146"/>
    <w:rsid w:val="00EF7569"/>
    <w:rsid w:val="00F00F9D"/>
    <w:rsid w:val="00F03A24"/>
    <w:rsid w:val="00F03ADB"/>
    <w:rsid w:val="00F06637"/>
    <w:rsid w:val="00F07CCE"/>
    <w:rsid w:val="00F10FC7"/>
    <w:rsid w:val="00F13B6E"/>
    <w:rsid w:val="00F156E7"/>
    <w:rsid w:val="00F17DC5"/>
    <w:rsid w:val="00F20BD6"/>
    <w:rsid w:val="00F21B32"/>
    <w:rsid w:val="00F2783B"/>
    <w:rsid w:val="00F313DB"/>
    <w:rsid w:val="00F33781"/>
    <w:rsid w:val="00F338A8"/>
    <w:rsid w:val="00F36239"/>
    <w:rsid w:val="00F45114"/>
    <w:rsid w:val="00F6010A"/>
    <w:rsid w:val="00F605EF"/>
    <w:rsid w:val="00F65D4B"/>
    <w:rsid w:val="00F66E16"/>
    <w:rsid w:val="00F70074"/>
    <w:rsid w:val="00F70B7C"/>
    <w:rsid w:val="00F71239"/>
    <w:rsid w:val="00F80BD4"/>
    <w:rsid w:val="00F867E6"/>
    <w:rsid w:val="00F86EBE"/>
    <w:rsid w:val="00F90189"/>
    <w:rsid w:val="00F914CB"/>
    <w:rsid w:val="00F91F7E"/>
    <w:rsid w:val="00F94B4B"/>
    <w:rsid w:val="00FB0628"/>
    <w:rsid w:val="00FB09B2"/>
    <w:rsid w:val="00FB792C"/>
    <w:rsid w:val="00FD551C"/>
    <w:rsid w:val="00FD7E85"/>
    <w:rsid w:val="00FE3A64"/>
    <w:rsid w:val="00FE4972"/>
    <w:rsid w:val="00FE6BDA"/>
    <w:rsid w:val="00FE758F"/>
    <w:rsid w:val="00FF00FF"/>
    <w:rsid w:val="00FF5219"/>
    <w:rsid w:val="00FF5B3D"/>
    <w:rsid w:val="00FF69BD"/>
    <w:rsid w:val="01556F8B"/>
    <w:rsid w:val="024A529F"/>
    <w:rsid w:val="026E0A93"/>
    <w:rsid w:val="02C8F1FB"/>
    <w:rsid w:val="03C024CD"/>
    <w:rsid w:val="04C065FD"/>
    <w:rsid w:val="05EE69E7"/>
    <w:rsid w:val="06A8556D"/>
    <w:rsid w:val="06DE9D32"/>
    <w:rsid w:val="073B9826"/>
    <w:rsid w:val="07515F96"/>
    <w:rsid w:val="076D34C2"/>
    <w:rsid w:val="0780EFD3"/>
    <w:rsid w:val="07952C31"/>
    <w:rsid w:val="07974185"/>
    <w:rsid w:val="07B5CE5B"/>
    <w:rsid w:val="07CEB3EA"/>
    <w:rsid w:val="084233CF"/>
    <w:rsid w:val="085781B3"/>
    <w:rsid w:val="085F403D"/>
    <w:rsid w:val="0872E0DD"/>
    <w:rsid w:val="089620BD"/>
    <w:rsid w:val="08C12531"/>
    <w:rsid w:val="099FB6F7"/>
    <w:rsid w:val="09B29AA2"/>
    <w:rsid w:val="09C7E7F9"/>
    <w:rsid w:val="0A31F11E"/>
    <w:rsid w:val="0AD5AF6C"/>
    <w:rsid w:val="0B1A5E56"/>
    <w:rsid w:val="0B977EE5"/>
    <w:rsid w:val="0B9816F5"/>
    <w:rsid w:val="0BA5FA01"/>
    <w:rsid w:val="0BB1375C"/>
    <w:rsid w:val="0BB4DC6F"/>
    <w:rsid w:val="0BCDC17F"/>
    <w:rsid w:val="0BF683F7"/>
    <w:rsid w:val="0C60172E"/>
    <w:rsid w:val="0CABC595"/>
    <w:rsid w:val="0D140713"/>
    <w:rsid w:val="0D98329D"/>
    <w:rsid w:val="0F4BCC4C"/>
    <w:rsid w:val="0F514A66"/>
    <w:rsid w:val="0F7A1D0B"/>
    <w:rsid w:val="0F7DFD8B"/>
    <w:rsid w:val="1018FE07"/>
    <w:rsid w:val="1053955B"/>
    <w:rsid w:val="10CC6EC5"/>
    <w:rsid w:val="10D4FA3F"/>
    <w:rsid w:val="11C6FD22"/>
    <w:rsid w:val="120C1058"/>
    <w:rsid w:val="123465F5"/>
    <w:rsid w:val="13C09F1D"/>
    <w:rsid w:val="13C50DC0"/>
    <w:rsid w:val="140195DC"/>
    <w:rsid w:val="141ABE39"/>
    <w:rsid w:val="144BB7CA"/>
    <w:rsid w:val="151F18F8"/>
    <w:rsid w:val="1560DE21"/>
    <w:rsid w:val="15BA8C29"/>
    <w:rsid w:val="16093D0F"/>
    <w:rsid w:val="162B502A"/>
    <w:rsid w:val="17061D23"/>
    <w:rsid w:val="17DDBA46"/>
    <w:rsid w:val="17E883EF"/>
    <w:rsid w:val="188399A3"/>
    <w:rsid w:val="18BB0309"/>
    <w:rsid w:val="18F3F140"/>
    <w:rsid w:val="19262ED2"/>
    <w:rsid w:val="19FAF674"/>
    <w:rsid w:val="1A6D42C4"/>
    <w:rsid w:val="1AC67201"/>
    <w:rsid w:val="1AF61FF8"/>
    <w:rsid w:val="1B38F0C5"/>
    <w:rsid w:val="1B50D18B"/>
    <w:rsid w:val="1BB39821"/>
    <w:rsid w:val="1BCD9A87"/>
    <w:rsid w:val="1C2C45B8"/>
    <w:rsid w:val="1D17DB9A"/>
    <w:rsid w:val="1D371B29"/>
    <w:rsid w:val="1D58BBF6"/>
    <w:rsid w:val="1D6BF006"/>
    <w:rsid w:val="1DC81619"/>
    <w:rsid w:val="1E8D266B"/>
    <w:rsid w:val="1EBC47BD"/>
    <w:rsid w:val="1EEFD98F"/>
    <w:rsid w:val="1FFC8DDA"/>
    <w:rsid w:val="20568515"/>
    <w:rsid w:val="2069B925"/>
    <w:rsid w:val="20A390C8"/>
    <w:rsid w:val="20A82EE7"/>
    <w:rsid w:val="21252790"/>
    <w:rsid w:val="22560468"/>
    <w:rsid w:val="227608A4"/>
    <w:rsid w:val="22DA5F6C"/>
    <w:rsid w:val="22FDF944"/>
    <w:rsid w:val="23547F00"/>
    <w:rsid w:val="237124BB"/>
    <w:rsid w:val="23B94B13"/>
    <w:rsid w:val="2420A503"/>
    <w:rsid w:val="24C63DA9"/>
    <w:rsid w:val="25075136"/>
    <w:rsid w:val="2545626A"/>
    <w:rsid w:val="25747CCD"/>
    <w:rsid w:val="25AB0C9F"/>
    <w:rsid w:val="25D0F806"/>
    <w:rsid w:val="2659A6A0"/>
    <w:rsid w:val="26D56F57"/>
    <w:rsid w:val="27A9F26C"/>
    <w:rsid w:val="27AF9930"/>
    <w:rsid w:val="28431D5B"/>
    <w:rsid w:val="2874CB0A"/>
    <w:rsid w:val="28F5F05D"/>
    <w:rsid w:val="29335E9F"/>
    <w:rsid w:val="294B6991"/>
    <w:rsid w:val="2997F2FC"/>
    <w:rsid w:val="2A367AC4"/>
    <w:rsid w:val="2AA37868"/>
    <w:rsid w:val="2AF7F48D"/>
    <w:rsid w:val="2C0C8C2B"/>
    <w:rsid w:val="2C61172C"/>
    <w:rsid w:val="2CEC5911"/>
    <w:rsid w:val="2D2E80FE"/>
    <w:rsid w:val="2ECAE431"/>
    <w:rsid w:val="2F1B5F13"/>
    <w:rsid w:val="2FF87EC7"/>
    <w:rsid w:val="314026F8"/>
    <w:rsid w:val="315A7785"/>
    <w:rsid w:val="31821E7B"/>
    <w:rsid w:val="31944F28"/>
    <w:rsid w:val="31F14A1C"/>
    <w:rsid w:val="320A7279"/>
    <w:rsid w:val="3234BC1F"/>
    <w:rsid w:val="32F5EE1E"/>
    <w:rsid w:val="32F647E6"/>
    <w:rsid w:val="32FB4AAC"/>
    <w:rsid w:val="33599C9F"/>
    <w:rsid w:val="338D1A7D"/>
    <w:rsid w:val="33D914AD"/>
    <w:rsid w:val="3446546A"/>
    <w:rsid w:val="344F2EC8"/>
    <w:rsid w:val="34971B0D"/>
    <w:rsid w:val="34E66C6A"/>
    <w:rsid w:val="34F571A1"/>
    <w:rsid w:val="35087806"/>
    <w:rsid w:val="35397197"/>
    <w:rsid w:val="36D537A1"/>
    <w:rsid w:val="37056CF8"/>
    <w:rsid w:val="37481565"/>
    <w:rsid w:val="37595564"/>
    <w:rsid w:val="3789B758"/>
    <w:rsid w:val="379983DD"/>
    <w:rsid w:val="37A6BD5C"/>
    <w:rsid w:val="391BEDDF"/>
    <w:rsid w:val="39A1EBDA"/>
    <w:rsid w:val="39B6044C"/>
    <w:rsid w:val="3A2A6CDB"/>
    <w:rsid w:val="3A4A891D"/>
    <w:rsid w:val="3AD641EA"/>
    <w:rsid w:val="3B00A5AD"/>
    <w:rsid w:val="3B38AC50"/>
    <w:rsid w:val="3B456DF0"/>
    <w:rsid w:val="3BA9AC3A"/>
    <w:rsid w:val="3CE8B573"/>
    <w:rsid w:val="3D1892B0"/>
    <w:rsid w:val="3D44F047"/>
    <w:rsid w:val="3D879BEE"/>
    <w:rsid w:val="3DBAE94F"/>
    <w:rsid w:val="3DC952DE"/>
    <w:rsid w:val="3E2B6C2F"/>
    <w:rsid w:val="3E96E513"/>
    <w:rsid w:val="3EB72D57"/>
    <w:rsid w:val="3EE0AF53"/>
    <w:rsid w:val="3F1F8D40"/>
    <w:rsid w:val="3F38CB6F"/>
    <w:rsid w:val="3F4C68C1"/>
    <w:rsid w:val="40074076"/>
    <w:rsid w:val="416D0FFD"/>
    <w:rsid w:val="41E9B911"/>
    <w:rsid w:val="426F640F"/>
    <w:rsid w:val="42798559"/>
    <w:rsid w:val="435F7648"/>
    <w:rsid w:val="43659BA7"/>
    <w:rsid w:val="4374BE11"/>
    <w:rsid w:val="43A56D6D"/>
    <w:rsid w:val="43CE80F4"/>
    <w:rsid w:val="43E73F40"/>
    <w:rsid w:val="44503462"/>
    <w:rsid w:val="44E66D94"/>
    <w:rsid w:val="45133E18"/>
    <w:rsid w:val="4513626B"/>
    <w:rsid w:val="45222702"/>
    <w:rsid w:val="453583FD"/>
    <w:rsid w:val="45631304"/>
    <w:rsid w:val="45DA88DC"/>
    <w:rsid w:val="45EBF416"/>
    <w:rsid w:val="462C01A0"/>
    <w:rsid w:val="46F90A2C"/>
    <w:rsid w:val="47CEA1FC"/>
    <w:rsid w:val="4811EFA4"/>
    <w:rsid w:val="48524CB0"/>
    <w:rsid w:val="48577FD3"/>
    <w:rsid w:val="48BA7769"/>
    <w:rsid w:val="49062D3B"/>
    <w:rsid w:val="4953658E"/>
    <w:rsid w:val="495EF985"/>
    <w:rsid w:val="4996FB9B"/>
    <w:rsid w:val="4A0C03D1"/>
    <w:rsid w:val="4A45A141"/>
    <w:rsid w:val="4AFE5538"/>
    <w:rsid w:val="4B89DBDB"/>
    <w:rsid w:val="4BB8F11C"/>
    <w:rsid w:val="4C34E71E"/>
    <w:rsid w:val="4C520DBB"/>
    <w:rsid w:val="4C9131C5"/>
    <w:rsid w:val="4C9E3154"/>
    <w:rsid w:val="4CC03E42"/>
    <w:rsid w:val="4D6DE348"/>
    <w:rsid w:val="4E255E2E"/>
    <w:rsid w:val="4E3DE380"/>
    <w:rsid w:val="4E703972"/>
    <w:rsid w:val="4E8CAF43"/>
    <w:rsid w:val="4E9AAF27"/>
    <w:rsid w:val="4EB02598"/>
    <w:rsid w:val="4EF34D6B"/>
    <w:rsid w:val="4FC08B84"/>
    <w:rsid w:val="4FC2A712"/>
    <w:rsid w:val="4FD1C65B"/>
    <w:rsid w:val="507306AD"/>
    <w:rsid w:val="5099D798"/>
    <w:rsid w:val="515C5BE5"/>
    <w:rsid w:val="51FC3CC8"/>
    <w:rsid w:val="52B1837A"/>
    <w:rsid w:val="52E0920A"/>
    <w:rsid w:val="53301498"/>
    <w:rsid w:val="538044E6"/>
    <w:rsid w:val="53B04F29"/>
    <w:rsid w:val="5429B36A"/>
    <w:rsid w:val="54398C80"/>
    <w:rsid w:val="54949FB2"/>
    <w:rsid w:val="54A654C6"/>
    <w:rsid w:val="54C59943"/>
    <w:rsid w:val="54EB9AC6"/>
    <w:rsid w:val="551D38ED"/>
    <w:rsid w:val="5553CA91"/>
    <w:rsid w:val="55D55CE1"/>
    <w:rsid w:val="56ECCF67"/>
    <w:rsid w:val="57031D23"/>
    <w:rsid w:val="57712D42"/>
    <w:rsid w:val="580A002E"/>
    <w:rsid w:val="590CFDA3"/>
    <w:rsid w:val="59A59CAA"/>
    <w:rsid w:val="5A3484B3"/>
    <w:rsid w:val="5AF81D8D"/>
    <w:rsid w:val="5B21694E"/>
    <w:rsid w:val="5B274287"/>
    <w:rsid w:val="5B563E2B"/>
    <w:rsid w:val="5BBA60F5"/>
    <w:rsid w:val="5BD0EED4"/>
    <w:rsid w:val="5C2BB955"/>
    <w:rsid w:val="5C414A4A"/>
    <w:rsid w:val="5C86893A"/>
    <w:rsid w:val="5CA1261C"/>
    <w:rsid w:val="5CB782CB"/>
    <w:rsid w:val="5D2321A6"/>
    <w:rsid w:val="5D2AC9C6"/>
    <w:rsid w:val="5D5A1658"/>
    <w:rsid w:val="5DDBF86B"/>
    <w:rsid w:val="5E53532C"/>
    <w:rsid w:val="5E54074A"/>
    <w:rsid w:val="5E9CCD64"/>
    <w:rsid w:val="5EAAE109"/>
    <w:rsid w:val="5F87F775"/>
    <w:rsid w:val="5FE84139"/>
    <w:rsid w:val="609AB2BF"/>
    <w:rsid w:val="60DA81CF"/>
    <w:rsid w:val="60DB32A3"/>
    <w:rsid w:val="60DDA293"/>
    <w:rsid w:val="61180F88"/>
    <w:rsid w:val="611D7241"/>
    <w:rsid w:val="61B03777"/>
    <w:rsid w:val="61DAEA5D"/>
    <w:rsid w:val="61E0F68E"/>
    <w:rsid w:val="61E4F52B"/>
    <w:rsid w:val="61EF504E"/>
    <w:rsid w:val="630E6F4E"/>
    <w:rsid w:val="63EB0634"/>
    <w:rsid w:val="63EDF20C"/>
    <w:rsid w:val="64A66279"/>
    <w:rsid w:val="64C294B0"/>
    <w:rsid w:val="65855E12"/>
    <w:rsid w:val="65E2110D"/>
    <w:rsid w:val="65EE5E46"/>
    <w:rsid w:val="663C2C0A"/>
    <w:rsid w:val="66555926"/>
    <w:rsid w:val="6689B8D1"/>
    <w:rsid w:val="66CB9611"/>
    <w:rsid w:val="66E1F5B5"/>
    <w:rsid w:val="670C1638"/>
    <w:rsid w:val="6722A6F6"/>
    <w:rsid w:val="67511A4B"/>
    <w:rsid w:val="67D30691"/>
    <w:rsid w:val="68136A6F"/>
    <w:rsid w:val="685698E2"/>
    <w:rsid w:val="68D77266"/>
    <w:rsid w:val="69050D3A"/>
    <w:rsid w:val="6910FB69"/>
    <w:rsid w:val="699227C4"/>
    <w:rsid w:val="6A26A56D"/>
    <w:rsid w:val="6A2EAA23"/>
    <w:rsid w:val="6A42D9D5"/>
    <w:rsid w:val="6B479DEF"/>
    <w:rsid w:val="6B4C3C56"/>
    <w:rsid w:val="6B702349"/>
    <w:rsid w:val="6B9D8F4C"/>
    <w:rsid w:val="6BA2CB73"/>
    <w:rsid w:val="6BC0ED7A"/>
    <w:rsid w:val="6BEB69B4"/>
    <w:rsid w:val="6BEBCF76"/>
    <w:rsid w:val="6C43549A"/>
    <w:rsid w:val="6C5A31A0"/>
    <w:rsid w:val="6CB8DD84"/>
    <w:rsid w:val="6CEFBF89"/>
    <w:rsid w:val="6D77479A"/>
    <w:rsid w:val="6D7DFB98"/>
    <w:rsid w:val="6DCEEED4"/>
    <w:rsid w:val="6DF9702B"/>
    <w:rsid w:val="6E771B60"/>
    <w:rsid w:val="6EBF3AEC"/>
    <w:rsid w:val="6F7C182F"/>
    <w:rsid w:val="6F9DBBC1"/>
    <w:rsid w:val="7049B97E"/>
    <w:rsid w:val="711932A9"/>
    <w:rsid w:val="711DE9C2"/>
    <w:rsid w:val="711F0BCD"/>
    <w:rsid w:val="717693C1"/>
    <w:rsid w:val="718EB3C9"/>
    <w:rsid w:val="71969E5D"/>
    <w:rsid w:val="71B4955B"/>
    <w:rsid w:val="71DBDDEB"/>
    <w:rsid w:val="7212E5EB"/>
    <w:rsid w:val="721C8EE0"/>
    <w:rsid w:val="7257106F"/>
    <w:rsid w:val="72BBC899"/>
    <w:rsid w:val="72DE598E"/>
    <w:rsid w:val="73126422"/>
    <w:rsid w:val="74175896"/>
    <w:rsid w:val="746DC19A"/>
    <w:rsid w:val="74D3A538"/>
    <w:rsid w:val="74EC361D"/>
    <w:rsid w:val="75833F14"/>
    <w:rsid w:val="75B909F4"/>
    <w:rsid w:val="75F0D843"/>
    <w:rsid w:val="764A04E4"/>
    <w:rsid w:val="76714FA0"/>
    <w:rsid w:val="7684EF54"/>
    <w:rsid w:val="76917CC3"/>
    <w:rsid w:val="76A277E4"/>
    <w:rsid w:val="7789AF32"/>
    <w:rsid w:val="77FABB3C"/>
    <w:rsid w:val="7874BB51"/>
    <w:rsid w:val="78941564"/>
    <w:rsid w:val="7923156F"/>
    <w:rsid w:val="793C22D2"/>
    <w:rsid w:val="7A65EB4F"/>
    <w:rsid w:val="7B4FD229"/>
    <w:rsid w:val="7BCABDA3"/>
    <w:rsid w:val="7C1522A9"/>
    <w:rsid w:val="7C78631A"/>
    <w:rsid w:val="7CEEC20C"/>
    <w:rsid w:val="7D150A07"/>
    <w:rsid w:val="7D1C7312"/>
    <w:rsid w:val="7D3036E4"/>
    <w:rsid w:val="7D8D6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98FF2"/>
  <w15:chartTrackingRefBased/>
  <w15:docId w15:val="{DA2EED65-EB05-4497-8E99-16D424AFF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02D9"/>
  </w:style>
  <w:style w:type="paragraph" w:styleId="Heading1">
    <w:name w:val="heading 1"/>
    <w:basedOn w:val="paragraph"/>
    <w:next w:val="Normal"/>
    <w:link w:val="Heading1Char"/>
    <w:uiPriority w:val="9"/>
    <w:qFormat/>
    <w:rsid w:val="00941F59"/>
    <w:pPr>
      <w:spacing w:before="0" w:beforeAutospacing="0" w:after="0" w:afterAutospacing="0"/>
      <w:jc w:val="center"/>
      <w:textAlignment w:val="baseline"/>
      <w:outlineLvl w:val="0"/>
    </w:pPr>
    <w:rPr>
      <w:rFonts w:ascii="Calibri" w:hAnsi="Calibri" w:cs="Calibri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5E4"/>
    <w:pPr>
      <w:keepNext/>
      <w:keepLines/>
      <w:numPr>
        <w:ilvl w:val="1"/>
        <w:numId w:val="27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75E4"/>
    <w:pPr>
      <w:keepNext/>
      <w:keepLines/>
      <w:numPr>
        <w:ilvl w:val="2"/>
        <w:numId w:val="2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75E4"/>
    <w:pPr>
      <w:keepNext/>
      <w:keepLines/>
      <w:numPr>
        <w:ilvl w:val="3"/>
        <w:numId w:val="2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75E4"/>
    <w:pPr>
      <w:keepNext/>
      <w:keepLines/>
      <w:numPr>
        <w:ilvl w:val="4"/>
        <w:numId w:val="2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75E4"/>
    <w:pPr>
      <w:keepNext/>
      <w:keepLines/>
      <w:numPr>
        <w:ilvl w:val="5"/>
        <w:numId w:val="2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75E4"/>
    <w:pPr>
      <w:keepNext/>
      <w:keepLines/>
      <w:numPr>
        <w:ilvl w:val="6"/>
        <w:numId w:val="2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75E4"/>
    <w:pPr>
      <w:keepNext/>
      <w:keepLines/>
      <w:numPr>
        <w:ilvl w:val="7"/>
        <w:numId w:val="2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75E4"/>
    <w:pPr>
      <w:keepNext/>
      <w:keepLines/>
      <w:numPr>
        <w:ilvl w:val="8"/>
        <w:numId w:val="2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9122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912260"/>
  </w:style>
  <w:style w:type="character" w:customStyle="1" w:styleId="eop">
    <w:name w:val="eop"/>
    <w:basedOn w:val="DefaultParagraphFont"/>
    <w:rsid w:val="00912260"/>
  </w:style>
  <w:style w:type="character" w:customStyle="1" w:styleId="scxw162086498">
    <w:name w:val="scxw162086498"/>
    <w:basedOn w:val="DefaultParagraphFont"/>
    <w:rsid w:val="00912260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B8749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874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4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4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4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492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41F59"/>
    <w:rPr>
      <w:rFonts w:ascii="Calibri" w:eastAsia="Times New Roman" w:hAnsi="Calibri" w:cs="Calibri"/>
      <w:b/>
      <w:bCs/>
      <w:kern w:val="0"/>
      <w:sz w:val="24"/>
      <w:szCs w:val="24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3175E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75E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75E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75E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75E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75E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75E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75E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uiPriority w:val="1"/>
    <w:qFormat/>
    <w:rsid w:val="008D5EC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50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4F2"/>
  </w:style>
  <w:style w:type="paragraph" w:styleId="Footer">
    <w:name w:val="footer"/>
    <w:basedOn w:val="Normal"/>
    <w:link w:val="FooterChar"/>
    <w:uiPriority w:val="99"/>
    <w:unhideWhenUsed/>
    <w:rsid w:val="00750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4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11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8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73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48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4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45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30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8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69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10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4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0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0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17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3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4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4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77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0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53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2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4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45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06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5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00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43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58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69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644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12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1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8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6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58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30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98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88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0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61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9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1" ma:contentTypeDescription="Create a new document." ma:contentTypeScope="" ma:versionID="af18a91a05722b869ee5995b826d927a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Notes xmlns="ff8a4b2e-b0c8-4039-a689-d1a7f36f4382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9DF4E967-D0F2-46C6-8994-8839A244A2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3C12E44-4EAE-4731-B235-D0A8A26224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D6A90D9-FBCB-4DCB-A6C5-C88CDD8C5DBE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9</Pages>
  <Words>1004</Words>
  <Characters>5723</Characters>
  <Application>Microsoft Office Word</Application>
  <DocSecurity>0</DocSecurity>
  <Lines>47</Lines>
  <Paragraphs>13</Paragraphs>
  <ScaleCrop>false</ScaleCrop>
  <Company/>
  <LinksUpToDate>false</LinksUpToDate>
  <CharactersWithSpaces>6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angham</dc:creator>
  <cp:keywords/>
  <dc:description/>
  <cp:lastModifiedBy>Brown, Joshua</cp:lastModifiedBy>
  <cp:revision>598</cp:revision>
  <dcterms:created xsi:type="dcterms:W3CDTF">2024-11-02T21:31:00Z</dcterms:created>
  <dcterms:modified xsi:type="dcterms:W3CDTF">2024-12-07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MediaServiceImageTags">
    <vt:lpwstr/>
  </property>
  <property fmtid="{D5CDD505-2E9C-101B-9397-08002B2CF9AE}" pid="4" name="Order">
    <vt:r8>26773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